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07F148" w14:textId="13DDA8FF" w:rsidR="00343905" w:rsidRDefault="005B73C5" w:rsidP="00343905">
      <w:pPr>
        <w:pStyle w:val="Title"/>
      </w:pPr>
      <w:r>
        <w:t>U</w:t>
      </w:r>
      <w:r w:rsidR="006363AB">
        <w:t>nifor</w:t>
      </w:r>
      <w:bookmarkStart w:id="0" w:name="_GoBack"/>
      <w:bookmarkEnd w:id="0"/>
      <w:r w:rsidR="006363AB">
        <w:t xml:space="preserve">m </w:t>
      </w:r>
      <w:r>
        <w:t>R</w:t>
      </w:r>
      <w:r w:rsidR="006363AB">
        <w:t xml:space="preserve">esource </w:t>
      </w:r>
      <w:r w:rsidR="00343905">
        <w:t>Identifier</w:t>
      </w:r>
      <w:r w:rsidR="006363AB">
        <w:t xml:space="preserve"> (URI)</w:t>
      </w:r>
      <w:r w:rsidR="00343905">
        <w:t xml:space="preserve"> Request Form</w:t>
      </w:r>
    </w:p>
    <w:p w14:paraId="5D07F14A" w14:textId="5135402B" w:rsidR="00343905" w:rsidRDefault="00343905" w:rsidP="00C3524B">
      <w:pPr>
        <w:pStyle w:val="BodyText"/>
      </w:pPr>
      <w:r>
        <w:t xml:space="preserve">This </w:t>
      </w:r>
      <w:r w:rsidR="004417DA">
        <w:t xml:space="preserve">form </w:t>
      </w:r>
      <w:r>
        <w:t xml:space="preserve">will </w:t>
      </w:r>
      <w:r w:rsidR="009E0BDC">
        <w:t xml:space="preserve">assist in the assignment of new </w:t>
      </w:r>
      <w:r w:rsidR="005B73C5">
        <w:t>URI</w:t>
      </w:r>
      <w:r w:rsidR="009E0BDC">
        <w:t>(s) for your organization</w:t>
      </w:r>
      <w:r>
        <w:t xml:space="preserve">. </w:t>
      </w:r>
    </w:p>
    <w:p w14:paraId="5D07F14B" w14:textId="02EB97E7" w:rsidR="00343905" w:rsidRPr="00F02636" w:rsidRDefault="00343905" w:rsidP="00BF31D1">
      <w:pPr>
        <w:pStyle w:val="BodyText"/>
      </w:pPr>
      <w:r w:rsidRPr="00F02636">
        <w:t xml:space="preserve">If you are requesting </w:t>
      </w:r>
      <w:r w:rsidR="005B73C5">
        <w:t>URI</w:t>
      </w:r>
      <w:r>
        <w:t>(</w:t>
      </w:r>
      <w:r w:rsidRPr="00F02636">
        <w:t>s</w:t>
      </w:r>
      <w:r>
        <w:t>)</w:t>
      </w:r>
      <w:r w:rsidRPr="00F02636">
        <w:t xml:space="preserve"> for more than one</w:t>
      </w:r>
      <w:r w:rsidR="00303315">
        <w:t xml:space="preserve"> health care</w:t>
      </w:r>
      <w:r w:rsidRPr="00F02636">
        <w:t xml:space="preserve"> organization</w:t>
      </w:r>
      <w:r w:rsidR="009E0BDC">
        <w:t xml:space="preserve"> (e.g. </w:t>
      </w:r>
      <w:r w:rsidR="00303315">
        <w:t>H</w:t>
      </w:r>
      <w:r w:rsidR="009E0BDC">
        <w:t xml:space="preserve">ospital, </w:t>
      </w:r>
      <w:r w:rsidR="00303315">
        <w:t>Family Health Team, Independent Health Facility)</w:t>
      </w:r>
      <w:r w:rsidRPr="00F02636">
        <w:t>, please fill in one form for each requesting organization.</w:t>
      </w:r>
    </w:p>
    <w:p w14:paraId="5D07F159" w14:textId="77777777" w:rsidR="00343905" w:rsidRPr="00343905" w:rsidRDefault="00343905" w:rsidP="00343905">
      <w:pPr>
        <w:rPr>
          <w:lang w:val="en-US"/>
        </w:rPr>
      </w:pPr>
    </w:p>
    <w:p w14:paraId="5D07F15A" w14:textId="77777777" w:rsidR="00343905" w:rsidRPr="000F4FE2" w:rsidRDefault="00343905" w:rsidP="00343905">
      <w:pPr>
        <w:pStyle w:val="Heading2"/>
      </w:pPr>
      <w:r w:rsidRPr="000F4FE2">
        <w:t>Section 1: Submitter/Contact Information</w:t>
      </w:r>
      <w:r>
        <w:t xml:space="preserve"> (Mandatory)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308"/>
        <w:gridCol w:w="7587"/>
      </w:tblGrid>
      <w:tr w:rsidR="00343905" w:rsidRPr="00736E6E" w14:paraId="5D07F15D" w14:textId="77777777" w:rsidTr="000A1347">
        <w:trPr>
          <w:trHeight w:val="20"/>
        </w:trPr>
        <w:tc>
          <w:tcPr>
            <w:tcW w:w="0" w:type="auto"/>
            <w:vAlign w:val="center"/>
          </w:tcPr>
          <w:p w14:paraId="5D07F15B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First Name:</w:t>
            </w:r>
          </w:p>
        </w:tc>
        <w:tc>
          <w:tcPr>
            <w:tcW w:w="7587" w:type="dxa"/>
            <w:vAlign w:val="center"/>
          </w:tcPr>
          <w:p w14:paraId="5D07F15C" w14:textId="77777777" w:rsidR="00343905" w:rsidRPr="00736E6E" w:rsidRDefault="000A1347" w:rsidP="00483548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</w:rPr>
                <w:id w:val="1499068908"/>
                <w:placeholder>
                  <w:docPart w:val="3C608C3DCF0A4D4AA1CFD6A9B9FAED18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First Name</w:t>
                </w:r>
              </w:sdtContent>
            </w:sdt>
          </w:p>
        </w:tc>
      </w:tr>
      <w:tr w:rsidR="00343905" w:rsidRPr="00736E6E" w14:paraId="5D07F160" w14:textId="77777777" w:rsidTr="000A1347">
        <w:trPr>
          <w:trHeight w:val="20"/>
        </w:trPr>
        <w:tc>
          <w:tcPr>
            <w:tcW w:w="0" w:type="auto"/>
            <w:vAlign w:val="center"/>
          </w:tcPr>
          <w:p w14:paraId="5D07F15E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Last Name:</w:t>
            </w:r>
          </w:p>
        </w:tc>
        <w:tc>
          <w:tcPr>
            <w:tcW w:w="7587" w:type="dxa"/>
            <w:vAlign w:val="center"/>
          </w:tcPr>
          <w:p w14:paraId="5D07F15F" w14:textId="77777777" w:rsidR="00343905" w:rsidRPr="00736E6E" w:rsidRDefault="000A1347" w:rsidP="00483548">
            <w:pPr>
              <w:pStyle w:val="BodyText"/>
            </w:pPr>
            <w:sdt>
              <w:sdtPr>
                <w:rPr>
                  <w:rStyle w:val="BodyTextChar"/>
                </w:rPr>
                <w:id w:val="-481470121"/>
                <w:placeholder>
                  <w:docPart w:val="BC1619C695D847E68D89DDD8E48B3980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Last Name</w:t>
                </w:r>
              </w:sdtContent>
            </w:sdt>
          </w:p>
        </w:tc>
      </w:tr>
      <w:tr w:rsidR="00343905" w:rsidRPr="00736E6E" w14:paraId="5D07F163" w14:textId="77777777" w:rsidTr="000A1347">
        <w:trPr>
          <w:trHeight w:val="20"/>
        </w:trPr>
        <w:tc>
          <w:tcPr>
            <w:tcW w:w="0" w:type="auto"/>
            <w:vAlign w:val="center"/>
          </w:tcPr>
          <w:p w14:paraId="5D07F161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Email:</w:t>
            </w:r>
          </w:p>
        </w:tc>
        <w:tc>
          <w:tcPr>
            <w:tcW w:w="7587" w:type="dxa"/>
            <w:vAlign w:val="center"/>
          </w:tcPr>
          <w:p w14:paraId="5D07F162" w14:textId="77777777" w:rsidR="00343905" w:rsidRPr="00736E6E" w:rsidRDefault="000A1347" w:rsidP="00483548">
            <w:pPr>
              <w:pStyle w:val="BodyText"/>
            </w:pPr>
            <w:sdt>
              <w:sdtPr>
                <w:rPr>
                  <w:rStyle w:val="BodyTextChar"/>
                </w:rPr>
                <w:id w:val="-914318373"/>
                <w:placeholder>
                  <w:docPart w:val="78226426E2A748038C02C8D974CE1CAA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Email</w:t>
                </w:r>
              </w:sdtContent>
            </w:sdt>
          </w:p>
        </w:tc>
      </w:tr>
      <w:tr w:rsidR="00343905" w:rsidRPr="00736E6E" w14:paraId="5D07F166" w14:textId="77777777" w:rsidTr="000A1347">
        <w:trPr>
          <w:trHeight w:val="20"/>
        </w:trPr>
        <w:tc>
          <w:tcPr>
            <w:tcW w:w="0" w:type="auto"/>
            <w:vAlign w:val="center"/>
          </w:tcPr>
          <w:p w14:paraId="5D07F164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Tel:</w:t>
            </w:r>
          </w:p>
        </w:tc>
        <w:tc>
          <w:tcPr>
            <w:tcW w:w="7587" w:type="dxa"/>
            <w:vAlign w:val="center"/>
          </w:tcPr>
          <w:p w14:paraId="5D07F165" w14:textId="77777777" w:rsidR="00343905" w:rsidRPr="00736E6E" w:rsidRDefault="000A1347" w:rsidP="00483548">
            <w:pPr>
              <w:pStyle w:val="BodyText"/>
            </w:pPr>
            <w:sdt>
              <w:sdtPr>
                <w:rPr>
                  <w:rStyle w:val="BodyTextChar"/>
                </w:rPr>
                <w:id w:val="-1283258441"/>
                <w:placeholder>
                  <w:docPart w:val="E3410058A017465C9627DF672C6B871F"/>
                </w:placeholder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Enter Telephone</w:t>
                </w:r>
              </w:sdtContent>
            </w:sdt>
          </w:p>
        </w:tc>
      </w:tr>
      <w:tr w:rsidR="00343905" w:rsidRPr="00736E6E" w:rsidDel="00863FAE" w14:paraId="5D07F16C" w14:textId="77777777" w:rsidTr="000A1347">
        <w:trPr>
          <w:trHeight w:val="20"/>
        </w:trPr>
        <w:tc>
          <w:tcPr>
            <w:tcW w:w="0" w:type="auto"/>
            <w:vAlign w:val="center"/>
          </w:tcPr>
          <w:p w14:paraId="5D07F16A" w14:textId="77777777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Organization of the submitter:</w:t>
            </w:r>
          </w:p>
        </w:tc>
        <w:tc>
          <w:tcPr>
            <w:tcW w:w="7587" w:type="dxa"/>
            <w:vAlign w:val="center"/>
          </w:tcPr>
          <w:p w14:paraId="5D07F16B" w14:textId="77777777" w:rsidR="00343905" w:rsidRPr="00736E6E" w:rsidDel="00863FAE" w:rsidRDefault="000A1347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-1276171679"/>
                <w:placeholder>
                  <w:docPart w:val="D8BBAF48AA824494850E65A65B943688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Submitter’s Organization</w:t>
                </w:r>
              </w:sdtContent>
            </w:sdt>
          </w:p>
        </w:tc>
      </w:tr>
      <w:tr w:rsidR="00343905" w:rsidRPr="00736E6E" w:rsidDel="00863FAE" w14:paraId="5D07F16F" w14:textId="77777777" w:rsidTr="000A1347">
        <w:trPr>
          <w:trHeight w:val="20"/>
        </w:trPr>
        <w:tc>
          <w:tcPr>
            <w:tcW w:w="0" w:type="auto"/>
            <w:vAlign w:val="center"/>
          </w:tcPr>
          <w:p w14:paraId="5D07F16D" w14:textId="77777777" w:rsidR="00343905" w:rsidRPr="00736E6E" w:rsidDel="00863FAE" w:rsidRDefault="00343905" w:rsidP="00483548">
            <w:pPr>
              <w:pStyle w:val="BodyText"/>
              <w:rPr>
                <w:b/>
              </w:rPr>
            </w:pPr>
            <w:r w:rsidRPr="00736E6E">
              <w:t>Submitter Role/Job Title:</w:t>
            </w:r>
          </w:p>
        </w:tc>
        <w:tc>
          <w:tcPr>
            <w:tcW w:w="7587" w:type="dxa"/>
            <w:vAlign w:val="center"/>
          </w:tcPr>
          <w:p w14:paraId="5D07F16E" w14:textId="77777777" w:rsidR="00343905" w:rsidRPr="00736E6E" w:rsidRDefault="000A1347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509420400"/>
                <w:placeholder>
                  <w:docPart w:val="DE33414A952B4C7CA53C8C10F703A7FD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 xml:space="preserve">Submitter’s </w:t>
                </w:r>
                <w:r w:rsidR="00343905">
                  <w:t>Role or Title</w:t>
                </w:r>
              </w:sdtContent>
            </w:sdt>
          </w:p>
        </w:tc>
      </w:tr>
    </w:tbl>
    <w:p w14:paraId="5D07F170" w14:textId="77777777" w:rsidR="00343905" w:rsidRPr="000F4FE2" w:rsidRDefault="00343905" w:rsidP="00343905">
      <w:pPr>
        <w:pStyle w:val="Heading2"/>
      </w:pPr>
      <w:r w:rsidRPr="000F4FE2">
        <w:t>Section 2: Background Information</w:t>
      </w:r>
      <w:r>
        <w:t xml:space="preserve"> (Mandatory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888"/>
        <w:gridCol w:w="6030"/>
      </w:tblGrid>
      <w:tr w:rsidR="00343905" w:rsidRPr="00736E6E" w14:paraId="5D07F174" w14:textId="77777777" w:rsidTr="001F5E81">
        <w:tc>
          <w:tcPr>
            <w:tcW w:w="3888" w:type="dxa"/>
            <w:vAlign w:val="center"/>
          </w:tcPr>
          <w:p w14:paraId="5D07F171" w14:textId="232F2A13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t>Project /E</w:t>
            </w:r>
            <w:r w:rsidR="00303315">
              <w:t xml:space="preserve">lectronic </w:t>
            </w:r>
            <w:r w:rsidRPr="00736E6E">
              <w:t>H</w:t>
            </w:r>
            <w:r w:rsidR="00303315">
              <w:t xml:space="preserve">ealth </w:t>
            </w:r>
            <w:r w:rsidRPr="00736E6E">
              <w:t>R</w:t>
            </w:r>
            <w:r w:rsidR="00303315">
              <w:t>ecord (EHR)</w:t>
            </w:r>
            <w:r w:rsidRPr="00736E6E">
              <w:t xml:space="preserve"> Asset for which the </w:t>
            </w:r>
            <w:r w:rsidR="005B73C5">
              <w:t>URI</w:t>
            </w:r>
            <w:r w:rsidRPr="00736E6E">
              <w:t>(s) is requested:</w:t>
            </w:r>
          </w:p>
          <w:p w14:paraId="5D07F172" w14:textId="155351F9" w:rsidR="00343905" w:rsidRPr="000D0051" w:rsidDel="00863FAE" w:rsidRDefault="00343905" w:rsidP="00FE7588">
            <w:pPr>
              <w:pStyle w:val="BodyText"/>
            </w:pPr>
            <w:r w:rsidRPr="000D0051">
              <w:t xml:space="preserve">Example: </w:t>
            </w:r>
            <w:r w:rsidR="00FE7588">
              <w:t>eConsult implementation</w:t>
            </w:r>
            <w:r w:rsidRPr="000D0051">
              <w:t xml:space="preserve"> </w:t>
            </w:r>
          </w:p>
        </w:tc>
        <w:tc>
          <w:tcPr>
            <w:tcW w:w="6030" w:type="dxa"/>
            <w:vAlign w:val="center"/>
          </w:tcPr>
          <w:p w14:paraId="5D07F173" w14:textId="77777777" w:rsidR="00343905" w:rsidRPr="00736E6E" w:rsidDel="00863FAE" w:rsidRDefault="000A1347" w:rsidP="00483548">
            <w:pPr>
              <w:pStyle w:val="BodyText"/>
              <w:rPr>
                <w:b/>
              </w:rPr>
            </w:pPr>
            <w:sdt>
              <w:sdtPr>
                <w:rPr>
                  <w:rStyle w:val="BodyTextChar"/>
                </w:rPr>
                <w:id w:val="1225801838"/>
                <w:placeholder>
                  <w:docPart w:val="FA6B01395D8F48E8AA665978E5C3010A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rPr>
                    <w:rStyle w:val="BodyTextChar"/>
                  </w:rPr>
                  <w:t xml:space="preserve">Enter associated </w:t>
                </w:r>
                <w:r w:rsidR="00343905" w:rsidRPr="00736E6E">
                  <w:t>Project or EHR Asset</w:t>
                </w:r>
              </w:sdtContent>
            </w:sdt>
          </w:p>
        </w:tc>
      </w:tr>
      <w:tr w:rsidR="00343905" w:rsidRPr="00736E6E" w14:paraId="5D07F178" w14:textId="77777777" w:rsidTr="001F5E81">
        <w:tc>
          <w:tcPr>
            <w:tcW w:w="3888" w:type="dxa"/>
            <w:vAlign w:val="center"/>
          </w:tcPr>
          <w:p w14:paraId="5D07F175" w14:textId="19460EF8" w:rsidR="00343905" w:rsidRPr="00736E6E" w:rsidRDefault="007901C2" w:rsidP="00483548">
            <w:pPr>
              <w:pStyle w:val="BodyText"/>
              <w:rPr>
                <w:b/>
              </w:rPr>
            </w:pPr>
            <w:r>
              <w:t>Reason</w:t>
            </w:r>
            <w:r w:rsidRPr="00736E6E">
              <w:t xml:space="preserve"> </w:t>
            </w:r>
            <w:r>
              <w:t>for</w:t>
            </w:r>
            <w:r w:rsidR="00343905" w:rsidRPr="00736E6E">
              <w:t xml:space="preserve"> the request:</w:t>
            </w:r>
          </w:p>
          <w:p w14:paraId="5D07F176" w14:textId="574D25CD" w:rsidR="00343905" w:rsidRPr="000D0051" w:rsidDel="00863FAE" w:rsidRDefault="00343905" w:rsidP="00A96DF0">
            <w:pPr>
              <w:pStyle w:val="BodyText"/>
            </w:pPr>
            <w:r w:rsidRPr="000D0051">
              <w:t xml:space="preserve">Example: </w:t>
            </w:r>
            <w:r w:rsidR="00590F9E">
              <w:t>adding new contributing source to Provincial Client Registry (PCR)</w:t>
            </w:r>
          </w:p>
        </w:tc>
        <w:tc>
          <w:tcPr>
            <w:tcW w:w="6030" w:type="dxa"/>
            <w:vAlign w:val="center"/>
          </w:tcPr>
          <w:p w14:paraId="5D07F177" w14:textId="07793D92" w:rsidR="00343905" w:rsidRPr="00736E6E" w:rsidDel="00863FAE" w:rsidRDefault="000A1347" w:rsidP="00483548">
            <w:pPr>
              <w:pStyle w:val="BodyText"/>
            </w:pPr>
            <w:sdt>
              <w:sdtPr>
                <w:rPr>
                  <w:rStyle w:val="BodyTextChar"/>
                </w:rPr>
                <w:id w:val="1508183862"/>
                <w:placeholder>
                  <w:docPart w:val="405120B27EDB48DFB98D37DBF79327F7"/>
                </w:placeholder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 xml:space="preserve">Purpose of </w:t>
                </w:r>
                <w:r w:rsidR="005B73C5">
                  <w:t>URI</w:t>
                </w:r>
                <w:r w:rsidR="00590F9E">
                  <w:t xml:space="preserve"> Request</w:t>
                </w:r>
              </w:sdtContent>
            </w:sdt>
          </w:p>
        </w:tc>
      </w:tr>
    </w:tbl>
    <w:p w14:paraId="5D07F17C" w14:textId="77777777" w:rsidR="00343905" w:rsidRDefault="00343905" w:rsidP="00343905">
      <w:pPr>
        <w:pStyle w:val="Heading2"/>
      </w:pPr>
      <w:r w:rsidRPr="00E46E24">
        <w:t>Section 3: Organization Information</w:t>
      </w:r>
      <w:r>
        <w:t xml:space="preserve"> (Mandatory)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055"/>
        <w:gridCol w:w="450"/>
        <w:gridCol w:w="833"/>
        <w:gridCol w:w="1417"/>
        <w:gridCol w:w="1170"/>
        <w:gridCol w:w="990"/>
        <w:gridCol w:w="2003"/>
      </w:tblGrid>
      <w:tr w:rsidR="00343905" w:rsidRPr="00736E6E" w14:paraId="5D07F17F" w14:textId="77777777" w:rsidTr="001F5E81">
        <w:trPr>
          <w:trHeight w:val="422"/>
        </w:trPr>
        <w:tc>
          <w:tcPr>
            <w:tcW w:w="4338" w:type="dxa"/>
            <w:gridSpan w:val="3"/>
            <w:vAlign w:val="center"/>
          </w:tcPr>
          <w:p w14:paraId="5D07F17D" w14:textId="513BC395" w:rsidR="00343905" w:rsidRPr="00736E6E" w:rsidRDefault="00343905" w:rsidP="00483548">
            <w:pPr>
              <w:pStyle w:val="BodyText"/>
              <w:rPr>
                <w:rStyle w:val="BodyTextChar"/>
                <w:rFonts w:eastAsiaTheme="majorEastAsia" w:cstheme="majorBidi"/>
                <w:b/>
                <w:bCs/>
                <w:color w:val="000000" w:themeColor="text1"/>
              </w:rPr>
            </w:pPr>
            <w:r w:rsidRPr="00736E6E">
              <w:rPr>
                <w:rStyle w:val="BodyTextChar"/>
              </w:rPr>
              <w:t xml:space="preserve">Name of the </w:t>
            </w:r>
            <w:r w:rsidR="006A55B2">
              <w:rPr>
                <w:rStyle w:val="BodyTextChar"/>
              </w:rPr>
              <w:t xml:space="preserve">health care </w:t>
            </w:r>
            <w:r w:rsidRPr="00736E6E">
              <w:rPr>
                <w:rStyle w:val="BodyTextChar"/>
              </w:rPr>
              <w:t xml:space="preserve">organization for which the </w:t>
            </w:r>
            <w:r w:rsidR="005B73C5">
              <w:rPr>
                <w:rStyle w:val="BodyTextChar"/>
              </w:rPr>
              <w:t>URI</w:t>
            </w:r>
            <w:r w:rsidRPr="00736E6E">
              <w:rPr>
                <w:rStyle w:val="BodyTextChar"/>
              </w:rPr>
              <w:t>(s) is requested:</w:t>
            </w:r>
          </w:p>
        </w:tc>
        <w:tc>
          <w:tcPr>
            <w:tcW w:w="5580" w:type="dxa"/>
            <w:gridSpan w:val="4"/>
            <w:vAlign w:val="center"/>
          </w:tcPr>
          <w:p w14:paraId="5D07F17E" w14:textId="77777777" w:rsidR="00343905" w:rsidRPr="00736E6E" w:rsidRDefault="00343905" w:rsidP="00483548">
            <w:pPr>
              <w:pStyle w:val="BodyText"/>
              <w:rPr>
                <w:rStyle w:val="BodyTextChar"/>
                <w:b/>
              </w:rPr>
            </w:pPr>
          </w:p>
        </w:tc>
      </w:tr>
      <w:tr w:rsidR="000A1347" w:rsidRPr="00736E6E" w14:paraId="41296F15" w14:textId="77777777" w:rsidTr="003C645A">
        <w:trPr>
          <w:trHeight w:val="422"/>
        </w:trPr>
        <w:tc>
          <w:tcPr>
            <w:tcW w:w="4338" w:type="dxa"/>
            <w:gridSpan w:val="3"/>
            <w:vAlign w:val="center"/>
          </w:tcPr>
          <w:p w14:paraId="09C2979A" w14:textId="77777777" w:rsidR="000A1347" w:rsidRPr="00C3524B" w:rsidRDefault="000A1347" w:rsidP="003C645A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Affiliated LHIN:</w:t>
            </w:r>
          </w:p>
        </w:tc>
        <w:tc>
          <w:tcPr>
            <w:tcW w:w="5580" w:type="dxa"/>
            <w:gridSpan w:val="4"/>
            <w:vAlign w:val="center"/>
          </w:tcPr>
          <w:p w14:paraId="093E96BC" w14:textId="77777777" w:rsidR="000A1347" w:rsidRDefault="000A1347" w:rsidP="003C645A">
            <w:pPr>
              <w:pStyle w:val="BodyText"/>
            </w:pPr>
          </w:p>
        </w:tc>
      </w:tr>
      <w:tr w:rsidR="000A1347" w:rsidRPr="00736E6E" w14:paraId="685F8CD8" w14:textId="77777777" w:rsidTr="003C645A">
        <w:trPr>
          <w:trHeight w:val="422"/>
        </w:trPr>
        <w:tc>
          <w:tcPr>
            <w:tcW w:w="3055" w:type="dxa"/>
            <w:vAlign w:val="center"/>
          </w:tcPr>
          <w:p w14:paraId="6D9748BA" w14:textId="77777777" w:rsidR="000A1347" w:rsidRPr="00736E6E" w:rsidRDefault="000A1347" w:rsidP="003C645A">
            <w:pPr>
              <w:pStyle w:val="BodyText"/>
              <w:rPr>
                <w:rStyle w:val="BodyTextChar"/>
                <w:rFonts w:eastAsiaTheme="majorEastAsia" w:cstheme="majorBidi"/>
                <w:b/>
                <w:bCs/>
                <w:color w:val="000000" w:themeColor="text1"/>
              </w:rPr>
            </w:pPr>
            <w:r>
              <w:rPr>
                <w:rStyle w:val="BodyTextChar"/>
              </w:rPr>
              <w:t>Building Address (number and street name):</w:t>
            </w:r>
          </w:p>
        </w:tc>
        <w:tc>
          <w:tcPr>
            <w:tcW w:w="2700" w:type="dxa"/>
            <w:gridSpan w:val="3"/>
            <w:vAlign w:val="center"/>
          </w:tcPr>
          <w:p w14:paraId="5FCDE814" w14:textId="77777777" w:rsidR="000A1347" w:rsidRPr="00736E6E" w:rsidRDefault="000A1347" w:rsidP="003C645A">
            <w:pPr>
              <w:pStyle w:val="BodyText"/>
              <w:rPr>
                <w:rStyle w:val="BodyTextChar"/>
                <w:b/>
              </w:rPr>
            </w:pPr>
          </w:p>
        </w:tc>
        <w:tc>
          <w:tcPr>
            <w:tcW w:w="2160" w:type="dxa"/>
            <w:gridSpan w:val="2"/>
          </w:tcPr>
          <w:p w14:paraId="794D1F4E" w14:textId="77777777" w:rsidR="000A1347" w:rsidRPr="009F35DF" w:rsidRDefault="000A1347" w:rsidP="003C645A">
            <w:pPr>
              <w:pStyle w:val="BodyText"/>
              <w:rPr>
                <w:rStyle w:val="BodyTextChar"/>
              </w:rPr>
            </w:pPr>
            <w:r w:rsidRPr="009F35DF">
              <w:rPr>
                <w:rStyle w:val="BodyTextChar"/>
              </w:rPr>
              <w:t>Suite Number (if applicable):</w:t>
            </w:r>
          </w:p>
        </w:tc>
        <w:tc>
          <w:tcPr>
            <w:tcW w:w="2003" w:type="dxa"/>
          </w:tcPr>
          <w:p w14:paraId="1EB6DD96" w14:textId="77777777" w:rsidR="000A1347" w:rsidRPr="009F35DF" w:rsidRDefault="000A1347" w:rsidP="003C645A">
            <w:pPr>
              <w:pStyle w:val="BodyText"/>
              <w:rPr>
                <w:rStyle w:val="BodyTextChar"/>
              </w:rPr>
            </w:pPr>
          </w:p>
        </w:tc>
      </w:tr>
      <w:tr w:rsidR="000A1347" w14:paraId="024F8948" w14:textId="77777777" w:rsidTr="003C645A">
        <w:trPr>
          <w:trHeight w:val="422"/>
        </w:trPr>
        <w:tc>
          <w:tcPr>
            <w:tcW w:w="3055" w:type="dxa"/>
            <w:vAlign w:val="center"/>
          </w:tcPr>
          <w:p w14:paraId="34AB3401" w14:textId="77777777" w:rsidR="000A1347" w:rsidRPr="00C3524B" w:rsidRDefault="000A1347" w:rsidP="003C645A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Building Name (for multi-building sites):</w:t>
            </w:r>
          </w:p>
        </w:tc>
        <w:tc>
          <w:tcPr>
            <w:tcW w:w="2700" w:type="dxa"/>
            <w:gridSpan w:val="3"/>
            <w:vAlign w:val="center"/>
          </w:tcPr>
          <w:p w14:paraId="26F6D5AB" w14:textId="77777777" w:rsidR="000A1347" w:rsidRDefault="000A1347" w:rsidP="003C645A">
            <w:pPr>
              <w:pStyle w:val="BodyText"/>
            </w:pPr>
          </w:p>
        </w:tc>
        <w:tc>
          <w:tcPr>
            <w:tcW w:w="2160" w:type="dxa"/>
            <w:gridSpan w:val="2"/>
          </w:tcPr>
          <w:p w14:paraId="666FC9A6" w14:textId="77777777" w:rsidR="000A1347" w:rsidRPr="009F35DF" w:rsidRDefault="000A1347" w:rsidP="003C645A">
            <w:pPr>
              <w:pStyle w:val="BodyText"/>
            </w:pPr>
            <w:r>
              <w:t>P.O. Box (if applicable):</w:t>
            </w:r>
          </w:p>
        </w:tc>
        <w:tc>
          <w:tcPr>
            <w:tcW w:w="2003" w:type="dxa"/>
          </w:tcPr>
          <w:p w14:paraId="6997DEE9" w14:textId="77777777" w:rsidR="000A1347" w:rsidRPr="009F35DF" w:rsidRDefault="000A1347" w:rsidP="003C645A">
            <w:pPr>
              <w:pStyle w:val="BodyText"/>
            </w:pPr>
          </w:p>
        </w:tc>
      </w:tr>
      <w:tr w:rsidR="000A1347" w14:paraId="29FB00C9" w14:textId="77777777" w:rsidTr="003C645A">
        <w:trPr>
          <w:trHeight w:val="422"/>
        </w:trPr>
        <w:tc>
          <w:tcPr>
            <w:tcW w:w="3055" w:type="dxa"/>
            <w:vAlign w:val="center"/>
          </w:tcPr>
          <w:p w14:paraId="40525391" w14:textId="77777777" w:rsidR="000A1347" w:rsidRDefault="000A1347" w:rsidP="003C645A">
            <w:pPr>
              <w:pStyle w:val="BodyText"/>
              <w:rPr>
                <w:rStyle w:val="BodyTextChar"/>
              </w:rPr>
            </w:pPr>
            <w:r>
              <w:rPr>
                <w:rStyle w:val="BodyTextChar"/>
              </w:rPr>
              <w:t>City/Town:</w:t>
            </w:r>
          </w:p>
        </w:tc>
        <w:tc>
          <w:tcPr>
            <w:tcW w:w="2700" w:type="dxa"/>
            <w:gridSpan w:val="3"/>
            <w:vAlign w:val="center"/>
          </w:tcPr>
          <w:p w14:paraId="315CB54D" w14:textId="77777777" w:rsidR="000A1347" w:rsidRDefault="000A1347" w:rsidP="003C645A">
            <w:pPr>
              <w:pStyle w:val="BodyText"/>
            </w:pPr>
          </w:p>
        </w:tc>
        <w:tc>
          <w:tcPr>
            <w:tcW w:w="2160" w:type="dxa"/>
            <w:gridSpan w:val="2"/>
          </w:tcPr>
          <w:p w14:paraId="4CA40A5D" w14:textId="77777777" w:rsidR="000A1347" w:rsidRDefault="000A1347" w:rsidP="003C645A">
            <w:pPr>
              <w:pStyle w:val="BodyText"/>
            </w:pPr>
            <w:r>
              <w:t>Postal Code:</w:t>
            </w:r>
          </w:p>
        </w:tc>
        <w:tc>
          <w:tcPr>
            <w:tcW w:w="2003" w:type="dxa"/>
          </w:tcPr>
          <w:p w14:paraId="4C2E5EE3" w14:textId="77777777" w:rsidR="000A1347" w:rsidRPr="009F35DF" w:rsidRDefault="000A1347" w:rsidP="003C645A">
            <w:pPr>
              <w:pStyle w:val="BodyText"/>
            </w:pPr>
          </w:p>
        </w:tc>
      </w:tr>
      <w:tr w:rsidR="000A1347" w:rsidRPr="00736E6E" w14:paraId="1B5D1342" w14:textId="77777777" w:rsidTr="003C645A">
        <w:trPr>
          <w:trHeight w:val="422"/>
        </w:trPr>
        <w:tc>
          <w:tcPr>
            <w:tcW w:w="9918" w:type="dxa"/>
            <w:gridSpan w:val="7"/>
            <w:vAlign w:val="center"/>
          </w:tcPr>
          <w:p w14:paraId="1D59DC17" w14:textId="77777777" w:rsidR="000A1347" w:rsidRPr="00BA4514" w:rsidRDefault="000A1347" w:rsidP="003C645A">
            <w:pPr>
              <w:pStyle w:val="BodyText"/>
              <w:rPr>
                <w:b/>
              </w:rPr>
            </w:pPr>
            <w:r w:rsidRPr="00BA4514">
              <w:rPr>
                <w:rStyle w:val="BodyTextChar"/>
                <w:b/>
              </w:rPr>
              <w:t>Organization Type:</w:t>
            </w:r>
          </w:p>
        </w:tc>
      </w:tr>
      <w:tr w:rsidR="000A1347" w:rsidRPr="00736E6E" w14:paraId="653563C8" w14:textId="77777777" w:rsidTr="003C645A">
        <w:trPr>
          <w:trHeight w:val="4307"/>
        </w:trPr>
        <w:tc>
          <w:tcPr>
            <w:tcW w:w="3505" w:type="dxa"/>
            <w:gridSpan w:val="2"/>
          </w:tcPr>
          <w:p w14:paraId="5CB88798" w14:textId="77777777" w:rsidR="000A1347" w:rsidRPr="00736E6E" w:rsidRDefault="000A1347" w:rsidP="003C645A">
            <w:pPr>
              <w:pStyle w:val="BodyText"/>
            </w:pPr>
            <w:sdt>
              <w:sdtPr>
                <w:id w:val="-64183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Ambulance Service</w:t>
            </w:r>
          </w:p>
          <w:p w14:paraId="2E36AA09" w14:textId="77777777" w:rsidR="000A1347" w:rsidRPr="00736E6E" w:rsidRDefault="000A1347" w:rsidP="003C645A">
            <w:pPr>
              <w:pStyle w:val="BodyText"/>
            </w:pPr>
            <w:sdt>
              <w:sdtPr>
                <w:id w:val="47078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Aboriginal Health Access Centre</w:t>
            </w:r>
          </w:p>
          <w:p w14:paraId="0225F09E" w14:textId="77777777" w:rsidR="000A1347" w:rsidRDefault="000A1347" w:rsidP="003C645A">
            <w:pPr>
              <w:pStyle w:val="BodyText"/>
            </w:pPr>
            <w:sdt>
              <w:sdtPr>
                <w:id w:val="2105914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A centre, program or service for community health or mental health</w:t>
            </w:r>
          </w:p>
          <w:p w14:paraId="048C8C9B" w14:textId="77777777" w:rsidR="000A1347" w:rsidRPr="00736E6E" w:rsidRDefault="000A1347" w:rsidP="003C645A">
            <w:pPr>
              <w:pStyle w:val="BodyText"/>
            </w:pPr>
            <w:sdt>
              <w:sdtPr>
                <w:id w:val="-79190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220D24">
              <w:t>Service provider under the Home Care and Community Services Act</w:t>
            </w:r>
          </w:p>
          <w:p w14:paraId="1EFADA6C" w14:textId="77777777" w:rsidR="000A1347" w:rsidRPr="00736E6E" w:rsidRDefault="000A1347" w:rsidP="003C645A">
            <w:pPr>
              <w:pStyle w:val="BodyText"/>
            </w:pPr>
            <w:sdt>
              <w:sdtPr>
                <w:id w:val="-166230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t xml:space="preserve"> Community Health Centre</w:t>
            </w:r>
          </w:p>
          <w:p w14:paraId="189A2FFA" w14:textId="77777777" w:rsidR="000A1347" w:rsidRPr="00736E6E" w:rsidRDefault="000A1347" w:rsidP="003C645A">
            <w:pPr>
              <w:pStyle w:val="BodyText"/>
            </w:pPr>
            <w:sdt>
              <w:sdtPr>
                <w:id w:val="-1836987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Designated Psychiatric Facility under the Mental Health Act</w:t>
            </w:r>
          </w:p>
          <w:p w14:paraId="6E2F50BD" w14:textId="77777777" w:rsidR="000A1347" w:rsidRDefault="000A1347" w:rsidP="003C645A">
            <w:pPr>
              <w:pStyle w:val="BodyText"/>
            </w:pPr>
            <w:sdt>
              <w:sdtPr>
                <w:id w:val="-110148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t xml:space="preserve"> Independent Health Facility</w:t>
            </w:r>
          </w:p>
          <w:p w14:paraId="28394CB9" w14:textId="77777777" w:rsidR="000A1347" w:rsidRDefault="000A1347" w:rsidP="003C645A">
            <w:pPr>
              <w:pStyle w:val="BodyText"/>
              <w:rPr>
                <w:rStyle w:val="BodyTextChar"/>
              </w:rPr>
            </w:pPr>
            <w:sdt>
              <w:sdtPr>
                <w:id w:val="115063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>
              <w:t xml:space="preserve"> </w:t>
            </w:r>
            <w:r w:rsidRPr="00361CEB">
              <w:t>Oncology Centre</w:t>
            </w:r>
          </w:p>
        </w:tc>
        <w:tc>
          <w:tcPr>
            <w:tcW w:w="3420" w:type="dxa"/>
            <w:gridSpan w:val="3"/>
            <w:vAlign w:val="center"/>
          </w:tcPr>
          <w:p w14:paraId="39412036" w14:textId="77777777" w:rsidR="000A1347" w:rsidRPr="00736E6E" w:rsidRDefault="000A1347" w:rsidP="003C645A">
            <w:pPr>
              <w:pStyle w:val="BodyText"/>
            </w:pPr>
            <w:sdt>
              <w:sdtPr>
                <w:id w:val="48520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Pharmacy</w:t>
            </w:r>
          </w:p>
          <w:p w14:paraId="127D8AA4" w14:textId="77777777" w:rsidR="000A1347" w:rsidRPr="00736E6E" w:rsidRDefault="000A1347" w:rsidP="003C645A">
            <w:pPr>
              <w:pStyle w:val="BodyText"/>
            </w:pPr>
            <w:sdt>
              <w:sdtPr>
                <w:id w:val="-1616520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Public Hospital</w:t>
            </w:r>
          </w:p>
          <w:p w14:paraId="753C72F1" w14:textId="77777777" w:rsidR="000A1347" w:rsidRDefault="000A1347" w:rsidP="003C645A">
            <w:pPr>
              <w:pStyle w:val="BodyText"/>
            </w:pPr>
            <w:sdt>
              <w:sdtPr>
                <w:id w:val="-126853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36E6E">
              <w:t xml:space="preserve"> </w:t>
            </w:r>
            <w:r>
              <w:t>Private Hospital</w:t>
            </w:r>
          </w:p>
          <w:p w14:paraId="2B127EB0" w14:textId="77777777" w:rsidR="000A1347" w:rsidRDefault="000A1347" w:rsidP="003C645A">
            <w:pPr>
              <w:pStyle w:val="BodyText"/>
            </w:pPr>
            <w:sdt>
              <w:sdtPr>
                <w:id w:val="-77347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36E6E">
              <w:t xml:space="preserve"> </w:t>
            </w:r>
            <w:r w:rsidRPr="00220D24">
              <w:t>Public Health Unit</w:t>
            </w:r>
          </w:p>
          <w:p w14:paraId="7F92F894" w14:textId="77777777" w:rsidR="000A1347" w:rsidRPr="00736E6E" w:rsidRDefault="000A1347" w:rsidP="003C645A">
            <w:pPr>
              <w:pStyle w:val="BodyText"/>
            </w:pPr>
            <w:sdt>
              <w:sdtPr>
                <w:id w:val="360405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Retirement Home licensed under the Retirement Homes Act, 2010</w:t>
            </w:r>
          </w:p>
          <w:p w14:paraId="44575361" w14:textId="77777777" w:rsidR="000A1347" w:rsidRPr="00736E6E" w:rsidRDefault="000A1347" w:rsidP="003C645A">
            <w:pPr>
              <w:pStyle w:val="BodyText"/>
            </w:pPr>
            <w:sdt>
              <w:sdtPr>
                <w:id w:val="-1533335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Long–Term Care Home under the Long Term Care Homes Act, 2007</w:t>
            </w:r>
          </w:p>
          <w:p w14:paraId="652695C4" w14:textId="77777777" w:rsidR="000A1347" w:rsidRPr="00736E6E" w:rsidRDefault="000A1347" w:rsidP="003C645A">
            <w:pPr>
              <w:pStyle w:val="BodyText"/>
            </w:pPr>
            <w:sdt>
              <w:sdtPr>
                <w:id w:val="-1112664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Nurse Practitioner Led Clinic</w:t>
            </w:r>
          </w:p>
          <w:p w14:paraId="144C5EC4" w14:textId="77777777" w:rsidR="000A1347" w:rsidRDefault="000A1347" w:rsidP="003C645A">
            <w:pPr>
              <w:pStyle w:val="BodyText"/>
            </w:pPr>
            <w:sdt>
              <w:sdtPr>
                <w:id w:val="1757474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Midwifery Practice/Clinic</w:t>
            </w:r>
          </w:p>
          <w:p w14:paraId="50DC4185" w14:textId="77777777" w:rsidR="000A1347" w:rsidRPr="00483548" w:rsidRDefault="000A1347" w:rsidP="003C645A">
            <w:pPr>
              <w:pStyle w:val="BodyText"/>
              <w:rPr>
                <w:rStyle w:val="BodyTextChar"/>
              </w:rPr>
            </w:pPr>
          </w:p>
        </w:tc>
        <w:tc>
          <w:tcPr>
            <w:tcW w:w="2993" w:type="dxa"/>
            <w:gridSpan w:val="2"/>
            <w:vAlign w:val="center"/>
          </w:tcPr>
          <w:p w14:paraId="2CCA6DA0" w14:textId="77777777" w:rsidR="000A1347" w:rsidRDefault="000A1347" w:rsidP="003C645A">
            <w:pPr>
              <w:pStyle w:val="BodyText"/>
            </w:pPr>
            <w:sdt>
              <w:sdtPr>
                <w:id w:val="-87431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Family Health Team</w:t>
            </w:r>
          </w:p>
          <w:p w14:paraId="6CDC5296" w14:textId="77777777" w:rsidR="000A1347" w:rsidRPr="00736E6E" w:rsidRDefault="000A1347" w:rsidP="003C645A">
            <w:pPr>
              <w:pStyle w:val="BodyText"/>
            </w:pPr>
            <w:sdt>
              <w:sdtPr>
                <w:id w:val="-1430883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Family Health Group</w:t>
            </w:r>
          </w:p>
          <w:p w14:paraId="5B593EEC" w14:textId="77777777" w:rsidR="000A1347" w:rsidRPr="00736E6E" w:rsidRDefault="000A1347" w:rsidP="003C645A">
            <w:pPr>
              <w:pStyle w:val="BodyText"/>
            </w:pPr>
            <w:sdt>
              <w:sdtPr>
                <w:id w:val="211270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Family Health Organization</w:t>
            </w:r>
          </w:p>
          <w:p w14:paraId="09CFDC73" w14:textId="77777777" w:rsidR="000A1347" w:rsidRPr="00736E6E" w:rsidRDefault="000A1347" w:rsidP="003C645A">
            <w:pPr>
              <w:pStyle w:val="BodyText"/>
            </w:pPr>
            <w:sdt>
              <w:sdtPr>
                <w:id w:val="-28543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Family Health Network</w:t>
            </w:r>
          </w:p>
          <w:p w14:paraId="0648CCCC" w14:textId="77777777" w:rsidR="000A1347" w:rsidRPr="00736E6E" w:rsidRDefault="000A1347" w:rsidP="003C645A">
            <w:pPr>
              <w:pStyle w:val="BodyText"/>
            </w:pPr>
            <w:sdt>
              <w:sdtPr>
                <w:id w:val="128785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Primary Care Network</w:t>
            </w:r>
          </w:p>
          <w:p w14:paraId="31E5573F" w14:textId="77777777" w:rsidR="000A1347" w:rsidRPr="00736E6E" w:rsidRDefault="000A1347" w:rsidP="003C645A">
            <w:pPr>
              <w:pStyle w:val="BodyText"/>
            </w:pPr>
            <w:sdt>
              <w:sdtPr>
                <w:id w:val="204139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Sole Physician or Physician Group Practice</w:t>
            </w:r>
          </w:p>
          <w:p w14:paraId="4650DB03" w14:textId="77777777" w:rsidR="000A1347" w:rsidRPr="00736E6E" w:rsidRDefault="000A1347" w:rsidP="003C645A">
            <w:pPr>
              <w:pStyle w:val="BodyText"/>
            </w:pPr>
            <w:sdt>
              <w:sdtPr>
                <w:id w:val="1809434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</w:t>
            </w:r>
            <w:r w:rsidRPr="00B037DA">
              <w:t>Walk-in clinic</w:t>
            </w:r>
          </w:p>
          <w:p w14:paraId="26EED4BD" w14:textId="77777777" w:rsidR="000A1347" w:rsidRDefault="000A1347" w:rsidP="003C645A">
            <w:pPr>
              <w:pStyle w:val="BodyText"/>
            </w:pPr>
            <w:sdt>
              <w:sdtPr>
                <w:id w:val="1020972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36E6E">
                  <w:rPr>
                    <w:rFonts w:ascii="Segoe UI Symbol" w:eastAsia="MS Mincho" w:hAnsi="Segoe UI Symbol" w:cs="Segoe UI Symbol"/>
                  </w:rPr>
                  <w:t>☐</w:t>
                </w:r>
              </w:sdtContent>
            </w:sdt>
            <w:r w:rsidRPr="00736E6E">
              <w:t xml:space="preserve"> Other: </w:t>
            </w:r>
            <w:sdt>
              <w:sdtPr>
                <w:id w:val="-1785257189"/>
              </w:sdtPr>
              <w:sdtContent>
                <w:r>
                  <w:t>specify details</w:t>
                </w:r>
              </w:sdtContent>
            </w:sdt>
          </w:p>
          <w:p w14:paraId="3364178D" w14:textId="77777777" w:rsidR="000A1347" w:rsidRDefault="000A1347" w:rsidP="003C645A">
            <w:pPr>
              <w:pStyle w:val="BodyText"/>
            </w:pPr>
          </w:p>
          <w:p w14:paraId="21E83B3D" w14:textId="77777777" w:rsidR="000A1347" w:rsidRPr="00736E6E" w:rsidRDefault="000A1347" w:rsidP="003C645A">
            <w:pPr>
              <w:pStyle w:val="BodyText"/>
            </w:pPr>
          </w:p>
        </w:tc>
      </w:tr>
      <w:tr w:rsidR="000A1347" w:rsidRPr="00411380" w14:paraId="295D9CC8" w14:textId="77777777" w:rsidTr="003C645A">
        <w:trPr>
          <w:trHeight w:val="422"/>
        </w:trPr>
        <w:tc>
          <w:tcPr>
            <w:tcW w:w="9918" w:type="dxa"/>
            <w:gridSpan w:val="7"/>
            <w:vAlign w:val="center"/>
          </w:tcPr>
          <w:p w14:paraId="0D12E811" w14:textId="77777777" w:rsidR="000A1347" w:rsidRPr="00483548" w:rsidRDefault="000A1347" w:rsidP="003C645A">
            <w:pPr>
              <w:pStyle w:val="BodyText"/>
              <w:rPr>
                <w:b/>
              </w:rPr>
            </w:pPr>
          </w:p>
        </w:tc>
      </w:tr>
      <w:tr w:rsidR="007B17BF" w:rsidRPr="00736E6E" w14:paraId="1C845BA9" w14:textId="77777777" w:rsidTr="00B50B9E">
        <w:tc>
          <w:tcPr>
            <w:tcW w:w="9918" w:type="dxa"/>
            <w:gridSpan w:val="7"/>
            <w:vAlign w:val="center"/>
          </w:tcPr>
          <w:p w14:paraId="4A82F1D5" w14:textId="68C0A96D" w:rsidR="007B17BF" w:rsidRDefault="007B17BF" w:rsidP="000A1347">
            <w:pPr>
              <w:pStyle w:val="BodyText"/>
            </w:pPr>
            <w:r>
              <w:rPr>
                <w:b/>
              </w:rPr>
              <w:t xml:space="preserve">If </w:t>
            </w:r>
            <w:r w:rsidRPr="00483548">
              <w:rPr>
                <w:b/>
              </w:rPr>
              <w:t xml:space="preserve">there has been any change to the organization (e.g. name change, merger, split) in the last </w:t>
            </w:r>
            <w:r w:rsidR="000A1347">
              <w:rPr>
                <w:b/>
              </w:rPr>
              <w:t>8</w:t>
            </w:r>
            <w:r w:rsidRPr="00483548">
              <w:rPr>
                <w:b/>
              </w:rPr>
              <w:t xml:space="preserve"> years, please fill in the following information.</w:t>
            </w:r>
          </w:p>
        </w:tc>
      </w:tr>
      <w:tr w:rsidR="00343905" w:rsidRPr="00736E6E" w14:paraId="5D07F18E" w14:textId="77777777" w:rsidTr="001F5E81">
        <w:tc>
          <w:tcPr>
            <w:tcW w:w="4338" w:type="dxa"/>
            <w:gridSpan w:val="3"/>
            <w:vAlign w:val="center"/>
          </w:tcPr>
          <w:p w14:paraId="5D07F18C" w14:textId="59021ED5" w:rsidR="00343905" w:rsidRPr="00736E6E" w:rsidRDefault="00343905" w:rsidP="00483548">
            <w:pPr>
              <w:pStyle w:val="BodyText"/>
              <w:rPr>
                <w:b/>
              </w:rPr>
            </w:pPr>
            <w:r w:rsidRPr="00736E6E">
              <w:fldChar w:fldCharType="begin"/>
            </w:r>
            <w:r w:rsidRPr="00736E6E">
              <w:rPr>
                <w:rStyle w:val="BodyTextChar"/>
              </w:rPr>
              <w:instrText xml:space="preserve">AutoTextList </w:instrText>
            </w:r>
            <w:r w:rsidRPr="00736E6E">
              <w:instrText xml:space="preserve"> </w:instrText>
            </w:r>
            <w:r w:rsidRPr="00736E6E">
              <w:rPr>
                <w:rStyle w:val="BodyTextChar"/>
              </w:rPr>
              <w:instrText>\s NoStyle \t ““</w:instrText>
            </w:r>
            <w:r w:rsidRPr="00736E6E">
              <w:fldChar w:fldCharType="separate"/>
            </w:r>
            <w:r w:rsidRPr="00736E6E">
              <w:rPr>
                <w:rStyle w:val="BodyTextChar"/>
              </w:rPr>
              <w:t>Nature of the</w:t>
            </w:r>
            <w:r w:rsidR="00590F9E">
              <w:rPr>
                <w:rStyle w:val="BodyTextChar"/>
              </w:rPr>
              <w:t xml:space="preserve"> organization</w:t>
            </w:r>
            <w:r w:rsidRPr="00736E6E">
              <w:rPr>
                <w:rStyle w:val="BodyTextChar"/>
              </w:rPr>
              <w:t xml:space="preserve"> change:</w:t>
            </w:r>
            <w:r w:rsidRPr="00736E6E">
              <w:fldChar w:fldCharType="end"/>
            </w:r>
          </w:p>
        </w:tc>
        <w:tc>
          <w:tcPr>
            <w:tcW w:w="5580" w:type="dxa"/>
            <w:gridSpan w:val="4"/>
            <w:vAlign w:val="center"/>
          </w:tcPr>
          <w:p w14:paraId="5D07F18D" w14:textId="2F476591" w:rsidR="00343905" w:rsidRPr="00736E6E" w:rsidRDefault="000A1347" w:rsidP="00590F9E">
            <w:pPr>
              <w:pStyle w:val="BodyText"/>
            </w:pPr>
            <w:sdt>
              <w:sdtPr>
                <w:id w:val="130936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0F9E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590F9E">
              <w:t xml:space="preserve">New Organization </w:t>
            </w:r>
            <w:sdt>
              <w:sdtPr>
                <w:id w:val="-147250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>Merger</w:t>
            </w:r>
            <w:r w:rsidR="00343905">
              <w:t xml:space="preserve">  </w:t>
            </w:r>
            <w:r w:rsidR="00343905" w:rsidRPr="00736E6E">
              <w:t xml:space="preserve"> </w:t>
            </w:r>
            <w:sdt>
              <w:sdtPr>
                <w:id w:val="153338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>Split</w:t>
            </w:r>
            <w:r w:rsidR="00343905">
              <w:t xml:space="preserve">  </w:t>
            </w:r>
            <w:r w:rsidR="00343905" w:rsidRPr="00736E6E">
              <w:t xml:space="preserve"> </w:t>
            </w:r>
            <w:sdt>
              <w:sdtPr>
                <w:id w:val="451063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 xml:space="preserve">Name change </w:t>
            </w:r>
            <w:sdt>
              <w:sdtPr>
                <w:id w:val="-358741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3905" w:rsidRPr="00736E6E">
                  <w:rPr>
                    <w:rFonts w:ascii="MS Mincho" w:eastAsia="MS Mincho" w:hAnsi="MS Mincho" w:cs="MS Mincho" w:hint="eastAsia"/>
                  </w:rPr>
                  <w:t>☐</w:t>
                </w:r>
              </w:sdtContent>
            </w:sdt>
            <w:r w:rsidR="00343905" w:rsidRPr="00736E6E">
              <w:t xml:space="preserve">Other: </w:t>
            </w:r>
            <w:sdt>
              <w:sdtPr>
                <w:id w:val="1251166280"/>
              </w:sdtPr>
              <w:sdtEndPr/>
              <w:sdtContent>
                <w:r w:rsidR="00D7417B">
                  <w:t>specify details</w:t>
                </w:r>
              </w:sdtContent>
            </w:sdt>
          </w:p>
        </w:tc>
      </w:tr>
      <w:tr w:rsidR="00343905" w:rsidRPr="00736E6E" w14:paraId="5D07F192" w14:textId="77777777" w:rsidTr="001F5E81">
        <w:tc>
          <w:tcPr>
            <w:tcW w:w="4338" w:type="dxa"/>
            <w:gridSpan w:val="3"/>
            <w:vAlign w:val="center"/>
          </w:tcPr>
          <w:p w14:paraId="5D07F18F" w14:textId="77777777" w:rsidR="00343905" w:rsidRDefault="00343905" w:rsidP="00483548">
            <w:pPr>
              <w:pStyle w:val="BodyText"/>
              <w:rPr>
                <w:rStyle w:val="BodyTextChar"/>
                <w:b/>
              </w:rPr>
            </w:pPr>
            <w:r w:rsidRPr="00736E6E">
              <w:rPr>
                <w:rStyle w:val="BodyTextChar"/>
              </w:rPr>
              <w:t xml:space="preserve">Details pre-change </w:t>
            </w:r>
          </w:p>
          <w:p w14:paraId="5D07F190" w14:textId="77777777" w:rsidR="00343905" w:rsidRPr="000D0051" w:rsidDel="00A405CA" w:rsidRDefault="00343905" w:rsidP="00483548">
            <w:pPr>
              <w:pStyle w:val="BodyText"/>
              <w:rPr>
                <w:rStyle w:val="BodyTextChar"/>
              </w:rPr>
            </w:pPr>
            <w:r w:rsidRPr="000D0051">
              <w:rPr>
                <w:rStyle w:val="BodyTextChar"/>
              </w:rPr>
              <w:t>Example: previous legal name, previous member sites, other information</w:t>
            </w:r>
          </w:p>
        </w:tc>
        <w:tc>
          <w:tcPr>
            <w:tcW w:w="5580" w:type="dxa"/>
            <w:gridSpan w:val="4"/>
            <w:vAlign w:val="center"/>
          </w:tcPr>
          <w:p w14:paraId="5D07F191" w14:textId="77777777" w:rsidR="00343905" w:rsidRPr="00736E6E" w:rsidRDefault="000A1347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1519961125"/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Details of pre-changes</w:t>
                </w:r>
              </w:sdtContent>
            </w:sdt>
          </w:p>
        </w:tc>
      </w:tr>
      <w:tr w:rsidR="00343905" w:rsidRPr="00736E6E" w14:paraId="5D07F196" w14:textId="77777777" w:rsidTr="001F5E81">
        <w:tc>
          <w:tcPr>
            <w:tcW w:w="4338" w:type="dxa"/>
            <w:gridSpan w:val="3"/>
            <w:vAlign w:val="center"/>
          </w:tcPr>
          <w:p w14:paraId="5D07F193" w14:textId="77777777" w:rsidR="00343905" w:rsidRDefault="00343905" w:rsidP="00483548">
            <w:pPr>
              <w:pStyle w:val="BodyText"/>
              <w:rPr>
                <w:rStyle w:val="BodyTextChar"/>
                <w:b/>
              </w:rPr>
            </w:pPr>
            <w:r w:rsidRPr="00736E6E">
              <w:rPr>
                <w:rStyle w:val="BodyTextChar"/>
              </w:rPr>
              <w:t>Details post-change</w:t>
            </w:r>
          </w:p>
          <w:p w14:paraId="5D07F194" w14:textId="77777777" w:rsidR="00343905" w:rsidRPr="00736E6E" w:rsidRDefault="00343905" w:rsidP="00483548">
            <w:pPr>
              <w:pStyle w:val="BodyText"/>
              <w:rPr>
                <w:rStyle w:val="BodyTextChar"/>
                <w:b/>
              </w:rPr>
            </w:pPr>
            <w:r>
              <w:rPr>
                <w:rStyle w:val="BodyTextChar"/>
              </w:rPr>
              <w:t>Example:</w:t>
            </w:r>
            <w:r w:rsidRPr="00736E6E">
              <w:rPr>
                <w:rStyle w:val="BodyTextChar"/>
              </w:rPr>
              <w:t xml:space="preserve"> new legal name, new member sites, other information etc.) </w:t>
            </w:r>
          </w:p>
        </w:tc>
        <w:tc>
          <w:tcPr>
            <w:tcW w:w="5580" w:type="dxa"/>
            <w:gridSpan w:val="4"/>
            <w:vAlign w:val="center"/>
          </w:tcPr>
          <w:p w14:paraId="5D07F195" w14:textId="77777777" w:rsidR="00343905" w:rsidRPr="00736E6E" w:rsidRDefault="000A1347" w:rsidP="00483548">
            <w:pPr>
              <w:pStyle w:val="BodyText"/>
              <w:rPr>
                <w:rStyle w:val="BodyTextChar"/>
              </w:rPr>
            </w:pPr>
            <w:sdt>
              <w:sdtPr>
                <w:rPr>
                  <w:rStyle w:val="BodyTextChar"/>
                </w:rPr>
                <w:id w:val="-2131235062"/>
                <w:showingPlcHdr/>
              </w:sdtPr>
              <w:sdtEndPr>
                <w:rPr>
                  <w:rStyle w:val="DefaultParagraphFont"/>
                </w:rPr>
              </w:sdtEndPr>
              <w:sdtContent>
                <w:r w:rsidR="00343905" w:rsidRPr="00736E6E">
                  <w:t>Details of the post-changes</w:t>
                </w:r>
              </w:sdtContent>
            </w:sdt>
          </w:p>
        </w:tc>
      </w:tr>
    </w:tbl>
    <w:p w14:paraId="215B9162" w14:textId="5D20F3A7" w:rsidR="00D430F0" w:rsidRDefault="00D430F0" w:rsidP="00483548"/>
    <w:p w14:paraId="4AC405D7" w14:textId="77777777" w:rsidR="00D430F0" w:rsidRPr="004417DA" w:rsidRDefault="00D430F0" w:rsidP="00483548"/>
    <w:p w14:paraId="5D07F19A" w14:textId="7CCB1825" w:rsidR="00343905" w:rsidRDefault="00343905" w:rsidP="00343905">
      <w:pPr>
        <w:pStyle w:val="Heading2"/>
      </w:pPr>
      <w:r w:rsidRPr="00E46E24">
        <w:t xml:space="preserve">Section 4: </w:t>
      </w:r>
      <w:r w:rsidR="005B73C5">
        <w:t>URI</w:t>
      </w:r>
      <w:r>
        <w:t xml:space="preserve"> Request Details</w:t>
      </w:r>
      <w:r w:rsidR="00D430F0">
        <w:t xml:space="preserve"> (Mandatory)</w:t>
      </w:r>
    </w:p>
    <w:p w14:paraId="5D07F19B" w14:textId="166A4EA9" w:rsidR="00343905" w:rsidRDefault="00343905" w:rsidP="00C3524B">
      <w:pPr>
        <w:pStyle w:val="BodyText"/>
      </w:pPr>
      <w:r>
        <w:t xml:space="preserve">Please check the type of </w:t>
      </w:r>
      <w:r w:rsidR="005B73C5">
        <w:t>URI</w:t>
      </w:r>
      <w:r>
        <w:t>s you</w:t>
      </w:r>
      <w:r w:rsidR="00D7417B">
        <w:t xml:space="preserve"> would</w:t>
      </w:r>
      <w:r>
        <w:t xml:space="preserve"> like to request (check all that apply)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343905" w:rsidRPr="00736E6E" w14:paraId="5D07F20C" w14:textId="77777777" w:rsidTr="001F5E81">
        <w:tc>
          <w:tcPr>
            <w:tcW w:w="9918" w:type="dxa"/>
            <w:vAlign w:val="center"/>
          </w:tcPr>
          <w:p w14:paraId="5D07F20B" w14:textId="4B3170F2" w:rsidR="00343905" w:rsidRPr="00736E6E" w:rsidRDefault="005B73C5">
            <w:pPr>
              <w:pStyle w:val="BodyText"/>
            </w:pPr>
            <w:r>
              <w:rPr>
                <w:b/>
              </w:rPr>
              <w:t xml:space="preserve">Request - </w:t>
            </w:r>
            <w:r w:rsidRPr="005B73C5">
              <w:rPr>
                <w:b/>
              </w:rPr>
              <w:t>Please provide details of the requested URI, including the represented concept and purpose of use:</w:t>
            </w:r>
          </w:p>
        </w:tc>
      </w:tr>
      <w:tr w:rsidR="005B73C5" w:rsidRPr="00736E6E" w14:paraId="5D07F212" w14:textId="77777777" w:rsidTr="00450A2A">
        <w:tc>
          <w:tcPr>
            <w:tcW w:w="9918" w:type="dxa"/>
          </w:tcPr>
          <w:p w14:paraId="0550F02B" w14:textId="539A5D5D" w:rsidR="005B73C5" w:rsidRPr="00736E6E" w:rsidRDefault="005B73C5" w:rsidP="005B73C5">
            <w:pPr>
              <w:pStyle w:val="BodyText"/>
            </w:pPr>
          </w:p>
          <w:p w14:paraId="33F8F31C" w14:textId="255EAB36" w:rsidR="005B73C5" w:rsidRDefault="000A1347">
            <w:pPr>
              <w:pStyle w:val="BodyText"/>
            </w:pPr>
            <w:sdt>
              <w:sdtPr>
                <w:id w:val="1596049097"/>
              </w:sdtPr>
              <w:sdtEndPr/>
              <w:sdtContent>
                <w:r w:rsidR="00A96DF0">
                  <w:t>Details of the request</w:t>
                </w:r>
              </w:sdtContent>
            </w:sdt>
          </w:p>
          <w:p w14:paraId="70934E10" w14:textId="77777777" w:rsidR="005B73C5" w:rsidRDefault="005B73C5">
            <w:pPr>
              <w:pStyle w:val="BodyText"/>
            </w:pPr>
          </w:p>
          <w:p w14:paraId="4B62C2F5" w14:textId="77777777" w:rsidR="005B73C5" w:rsidRDefault="005B73C5">
            <w:pPr>
              <w:pStyle w:val="BodyText"/>
            </w:pPr>
          </w:p>
          <w:p w14:paraId="2F1954BA" w14:textId="77777777" w:rsidR="005B73C5" w:rsidRDefault="005B73C5">
            <w:pPr>
              <w:pStyle w:val="BodyText"/>
            </w:pPr>
          </w:p>
          <w:p w14:paraId="79D442A7" w14:textId="77777777" w:rsidR="005B73C5" w:rsidRDefault="005B73C5">
            <w:pPr>
              <w:pStyle w:val="BodyText"/>
            </w:pPr>
          </w:p>
          <w:p w14:paraId="5F0DEDC3" w14:textId="77777777" w:rsidR="005B73C5" w:rsidRDefault="005B73C5">
            <w:pPr>
              <w:pStyle w:val="BodyText"/>
            </w:pPr>
          </w:p>
          <w:p w14:paraId="34673DAA" w14:textId="77777777" w:rsidR="005B73C5" w:rsidRDefault="005B73C5">
            <w:pPr>
              <w:pStyle w:val="BodyText"/>
            </w:pPr>
          </w:p>
          <w:p w14:paraId="77B564D7" w14:textId="77777777" w:rsidR="005B73C5" w:rsidRDefault="005B73C5">
            <w:pPr>
              <w:pStyle w:val="BodyText"/>
            </w:pPr>
          </w:p>
          <w:p w14:paraId="04EA9441" w14:textId="77777777" w:rsidR="005B73C5" w:rsidRDefault="005B73C5">
            <w:pPr>
              <w:pStyle w:val="BodyText"/>
            </w:pPr>
          </w:p>
          <w:p w14:paraId="5D07F211" w14:textId="248AE57B" w:rsidR="005B73C5" w:rsidRPr="00736E6E" w:rsidRDefault="005B73C5">
            <w:pPr>
              <w:pStyle w:val="BodyText"/>
            </w:pPr>
          </w:p>
        </w:tc>
      </w:tr>
    </w:tbl>
    <w:p w14:paraId="08F10AC9" w14:textId="0F899356" w:rsidR="005B73C5" w:rsidRPr="001823FC" w:rsidRDefault="005B73C5" w:rsidP="00D30AA3"/>
    <w:sectPr w:rsidR="005B73C5" w:rsidRPr="001823FC" w:rsidSect="000A1347">
      <w:headerReference w:type="default" r:id="rId11"/>
      <w:footerReference w:type="default" r:id="rId12"/>
      <w:pgSz w:w="12240" w:h="15840" w:code="1"/>
      <w:pgMar w:top="994" w:right="1440" w:bottom="1440" w:left="1440" w:header="1987" w:footer="56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3C5BF9" w14:textId="77777777" w:rsidR="006F7182" w:rsidRDefault="006F7182" w:rsidP="00684E53">
      <w:pPr>
        <w:spacing w:after="0" w:line="240" w:lineRule="auto"/>
      </w:pPr>
      <w:r>
        <w:separator/>
      </w:r>
    </w:p>
  </w:endnote>
  <w:endnote w:type="continuationSeparator" w:id="0">
    <w:p w14:paraId="42813B02" w14:textId="77777777" w:rsidR="006F7182" w:rsidRDefault="006F7182" w:rsidP="00684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altName w:val="Tw Cen MT Condensed Extra Bold"/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w Cen MT Condensed">
    <w:altName w:val="Tw Cen MT Condensed"/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WAdobeF"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7F22D" w14:textId="77777777" w:rsidR="001F5E81" w:rsidRDefault="001F5E81" w:rsidP="0043404E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D07F239" wp14:editId="5D07F23A">
          <wp:simplePos x="0" y="0"/>
          <wp:positionH relativeFrom="column">
            <wp:posOffset>-800099</wp:posOffset>
          </wp:positionH>
          <wp:positionV relativeFrom="paragraph">
            <wp:posOffset>58249</wp:posOffset>
          </wp:positionV>
          <wp:extent cx="7543800" cy="1509566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ltipage_Cover_en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7544701" cy="150974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D07F22E" w14:textId="77777777" w:rsidR="001F5E81" w:rsidRDefault="001F5E81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2F" w14:textId="77777777" w:rsidR="001F5E81" w:rsidRDefault="001F5E81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30" w14:textId="77777777" w:rsidR="001F5E81" w:rsidRDefault="001F5E81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31" w14:textId="77777777" w:rsidR="001F5E81" w:rsidRDefault="001F5E81" w:rsidP="0043404E">
    <w:pPr>
      <w:pStyle w:val="Footer"/>
      <w:tabs>
        <w:tab w:val="left" w:pos="90"/>
        <w:tab w:val="left" w:pos="9090"/>
      </w:tabs>
      <w:rPr>
        <w:sz w:val="22"/>
      </w:rPr>
    </w:pPr>
  </w:p>
  <w:p w14:paraId="5D07F232" w14:textId="7F7698FC" w:rsidR="001F5E81" w:rsidRPr="00ED2B28" w:rsidRDefault="001F5E81" w:rsidP="0043404E">
    <w:pPr>
      <w:pStyle w:val="Footer"/>
      <w:tabs>
        <w:tab w:val="left" w:pos="90"/>
        <w:tab w:val="left" w:pos="9090"/>
      </w:tabs>
    </w:pPr>
    <w:r w:rsidRPr="002E30A2">
      <w:rPr>
        <w:sz w:val="22"/>
      </w:rPr>
      <w:fldChar w:fldCharType="begin"/>
    </w:r>
    <w:r w:rsidRPr="002E30A2">
      <w:rPr>
        <w:sz w:val="22"/>
      </w:rPr>
      <w:instrText xml:space="preserve"> PAGE   \* MERGEFORMAT </w:instrText>
    </w:r>
    <w:r w:rsidRPr="002E30A2">
      <w:rPr>
        <w:sz w:val="22"/>
      </w:rPr>
      <w:fldChar w:fldCharType="separate"/>
    </w:r>
    <w:r w:rsidR="000A1347">
      <w:rPr>
        <w:noProof/>
        <w:sz w:val="22"/>
      </w:rPr>
      <w:t>1</w:t>
    </w:r>
    <w:r w:rsidRPr="002E30A2">
      <w:rPr>
        <w:sz w:val="22"/>
      </w:rPr>
      <w:fldChar w:fldCharType="end"/>
    </w:r>
  </w:p>
  <w:p w14:paraId="5D07F233" w14:textId="77777777" w:rsidR="001F5E81" w:rsidRDefault="001F5E81" w:rsidP="0043404E">
    <w:pPr>
      <w:pStyle w:val="Footer"/>
    </w:pPr>
  </w:p>
  <w:p w14:paraId="5D07F234" w14:textId="77777777" w:rsidR="001F5E81" w:rsidRDefault="001F5E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3B0B99" w14:textId="77777777" w:rsidR="006F7182" w:rsidRDefault="006F7182" w:rsidP="00684E53">
      <w:pPr>
        <w:spacing w:after="0" w:line="240" w:lineRule="auto"/>
      </w:pPr>
      <w:r>
        <w:separator/>
      </w:r>
    </w:p>
  </w:footnote>
  <w:footnote w:type="continuationSeparator" w:id="0">
    <w:p w14:paraId="0179315A" w14:textId="77777777" w:rsidR="006F7182" w:rsidRDefault="006F7182" w:rsidP="00684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7F229" w14:textId="1C231E3B" w:rsidR="001F5E81" w:rsidRDefault="001F5E81" w:rsidP="00F36755">
    <w:pPr>
      <w:pStyle w:val="Footer"/>
    </w:pPr>
    <w:r w:rsidRPr="0043404E">
      <w:rPr>
        <w:noProof/>
      </w:rPr>
      <w:drawing>
        <wp:anchor distT="0" distB="0" distL="114300" distR="114300" simplePos="0" relativeHeight="251661312" behindDoc="0" locked="0" layoutInCell="1" allowOverlap="1" wp14:anchorId="5D07F235" wp14:editId="5D07F236">
          <wp:simplePos x="0" y="0"/>
          <wp:positionH relativeFrom="page">
            <wp:posOffset>4686300</wp:posOffset>
          </wp:positionH>
          <wp:positionV relativeFrom="page">
            <wp:posOffset>859155</wp:posOffset>
          </wp:positionV>
          <wp:extent cx="2400300" cy="605967"/>
          <wp:effectExtent l="0" t="0" r="0" b="381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ulti-page-cover-background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/>
                </pic:blipFill>
                <pic:spPr bwMode="auto">
                  <a:xfrm>
                    <a:off x="0" y="0"/>
                    <a:ext cx="2400300" cy="60596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Standa</w:t>
    </w:r>
    <w:r w:rsidR="000A1347">
      <w:t>rds Identifier Request Form V1.1</w:t>
    </w:r>
  </w:p>
  <w:p w14:paraId="5D07F22A" w14:textId="77777777" w:rsidR="001F5E81" w:rsidRPr="00ED2B28" w:rsidRDefault="001F5E81" w:rsidP="00F36755">
    <w:pPr>
      <w:pStyle w:val="Footer"/>
    </w:pPr>
    <w:r>
      <w:tab/>
    </w:r>
    <w:r>
      <w:tab/>
    </w:r>
  </w:p>
  <w:p w14:paraId="5D07F22B" w14:textId="77777777" w:rsidR="001F5E81" w:rsidRDefault="001F5E81" w:rsidP="00F36755">
    <w:pPr>
      <w:pStyle w:val="Footer"/>
    </w:pPr>
    <w:r w:rsidRPr="0043404E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0" wp14:anchorId="5D07F237" wp14:editId="5D07F238">
              <wp:simplePos x="0" y="0"/>
              <wp:positionH relativeFrom="page">
                <wp:posOffset>914400</wp:posOffset>
              </wp:positionH>
              <wp:positionV relativeFrom="page">
                <wp:posOffset>1485900</wp:posOffset>
              </wp:positionV>
              <wp:extent cx="5953125" cy="0"/>
              <wp:effectExtent l="0" t="0" r="15875" b="25400"/>
              <wp:wrapNone/>
              <wp:docPr id="4" name="AutoShape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953125" cy="0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rgbClr val="808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FA367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0" o:spid="_x0000_s1026" type="#_x0000_t32" style="position:absolute;margin-left:1in;margin-top:117pt;width:468.75pt;height:0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" o:allowincell="f" o:allowoverlap="f" strokecolor="gray" strokeweight=".25pt">
              <w10:wrap anchorx="page" anchory="page"/>
            </v:shape>
          </w:pict>
        </mc:Fallback>
      </mc:AlternateContent>
    </w:r>
  </w:p>
  <w:p w14:paraId="5D07F22C" w14:textId="77777777" w:rsidR="001F5E81" w:rsidRDefault="001F5E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86C09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C876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0AD9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8C0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F01A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26D6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16E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725FF0"/>
    <w:lvl w:ilvl="0">
      <w:start w:val="1"/>
      <w:numFmt w:val="bullet"/>
      <w:pStyle w:val="ListBullet2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F36AA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561F30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7E622B0"/>
    <w:multiLevelType w:val="hybridMultilevel"/>
    <w:tmpl w:val="C2C0D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261E57"/>
    <w:multiLevelType w:val="hybridMultilevel"/>
    <w:tmpl w:val="88301480"/>
    <w:lvl w:ilvl="0" w:tplc="B7E4585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A954B0"/>
    <w:multiLevelType w:val="hybridMultilevel"/>
    <w:tmpl w:val="A62464DE"/>
    <w:lvl w:ilvl="0" w:tplc="11D80648">
      <w:start w:val="1"/>
      <w:numFmt w:val="none"/>
      <w:pStyle w:val="Important"/>
      <w:lvlText w:val="Important: "/>
      <w:lvlJc w:val="left"/>
      <w:pPr>
        <w:tabs>
          <w:tab w:val="num" w:pos="2160"/>
        </w:tabs>
        <w:ind w:left="706" w:firstLine="0"/>
      </w:pPr>
      <w:rPr>
        <w:rFonts w:ascii="Georgia" w:hAnsi="Georgia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AB07D18"/>
    <w:multiLevelType w:val="hybridMultilevel"/>
    <w:tmpl w:val="E7402B52"/>
    <w:lvl w:ilvl="0" w:tplc="36D29F10">
      <w:start w:val="1"/>
      <w:numFmt w:val="none"/>
      <w:pStyle w:val="Note1"/>
      <w:lvlText w:val="Note:  "/>
      <w:lvlJc w:val="left"/>
      <w:pPr>
        <w:tabs>
          <w:tab w:val="num" w:pos="1814"/>
        </w:tabs>
        <w:ind w:left="1080" w:firstLine="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814"/>
        </w:tabs>
        <w:ind w:left="1814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534"/>
        </w:tabs>
        <w:ind w:left="2534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254"/>
        </w:tabs>
        <w:ind w:left="3254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74"/>
        </w:tabs>
        <w:ind w:left="3974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94"/>
        </w:tabs>
        <w:ind w:left="4694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414"/>
        </w:tabs>
        <w:ind w:left="5414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134"/>
        </w:tabs>
        <w:ind w:left="6134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854"/>
        </w:tabs>
        <w:ind w:left="6854" w:hanging="180"/>
      </w:pPr>
    </w:lvl>
  </w:abstractNum>
  <w:abstractNum w:abstractNumId="14" w15:restartNumberingAfterBreak="0">
    <w:nsid w:val="661B76E4"/>
    <w:multiLevelType w:val="hybridMultilevel"/>
    <w:tmpl w:val="BA32B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0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CA" w:vendorID="64" w:dllVersion="131078" w:nlCheck="1" w:checkStyle="0"/>
  <w:stylePaneSortMethod w:val="00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zc2MTEwNDQxNjAyUdpeDU4uLM/DyQAsNaAPUlCOssAAAA"/>
  </w:docVars>
  <w:rsids>
    <w:rsidRoot w:val="00434856"/>
    <w:rsid w:val="0000083F"/>
    <w:rsid w:val="00001127"/>
    <w:rsid w:val="00007657"/>
    <w:rsid w:val="000346B3"/>
    <w:rsid w:val="00040FCD"/>
    <w:rsid w:val="000527B0"/>
    <w:rsid w:val="000A1347"/>
    <w:rsid w:val="000A2456"/>
    <w:rsid w:val="000B48B8"/>
    <w:rsid w:val="000B50C3"/>
    <w:rsid w:val="000C00AD"/>
    <w:rsid w:val="000D2485"/>
    <w:rsid w:val="000D3BD7"/>
    <w:rsid w:val="0012547D"/>
    <w:rsid w:val="0016137F"/>
    <w:rsid w:val="001663B4"/>
    <w:rsid w:val="001700B5"/>
    <w:rsid w:val="001823FC"/>
    <w:rsid w:val="001B69C2"/>
    <w:rsid w:val="001F3990"/>
    <w:rsid w:val="001F5E81"/>
    <w:rsid w:val="00216702"/>
    <w:rsid w:val="002302ED"/>
    <w:rsid w:val="00252A45"/>
    <w:rsid w:val="00253C81"/>
    <w:rsid w:val="00285BBB"/>
    <w:rsid w:val="002A064E"/>
    <w:rsid w:val="002C57AE"/>
    <w:rsid w:val="002E0904"/>
    <w:rsid w:val="002F0264"/>
    <w:rsid w:val="002F58AE"/>
    <w:rsid w:val="002F77CD"/>
    <w:rsid w:val="00303315"/>
    <w:rsid w:val="0033409C"/>
    <w:rsid w:val="0033515F"/>
    <w:rsid w:val="00343905"/>
    <w:rsid w:val="00365FD4"/>
    <w:rsid w:val="003738F7"/>
    <w:rsid w:val="00397E1D"/>
    <w:rsid w:val="003D7E97"/>
    <w:rsid w:val="003E4511"/>
    <w:rsid w:val="003F63C8"/>
    <w:rsid w:val="00401153"/>
    <w:rsid w:val="004108A9"/>
    <w:rsid w:val="00411380"/>
    <w:rsid w:val="00420CDB"/>
    <w:rsid w:val="004314AC"/>
    <w:rsid w:val="0043404E"/>
    <w:rsid w:val="00434856"/>
    <w:rsid w:val="004417DA"/>
    <w:rsid w:val="00464ECD"/>
    <w:rsid w:val="00481B84"/>
    <w:rsid w:val="00483155"/>
    <w:rsid w:val="00483548"/>
    <w:rsid w:val="004C1B94"/>
    <w:rsid w:val="00521243"/>
    <w:rsid w:val="0055629E"/>
    <w:rsid w:val="00590F9E"/>
    <w:rsid w:val="00594172"/>
    <w:rsid w:val="005A5717"/>
    <w:rsid w:val="005B6016"/>
    <w:rsid w:val="005B73C5"/>
    <w:rsid w:val="005C0C76"/>
    <w:rsid w:val="005D0F71"/>
    <w:rsid w:val="005D34C5"/>
    <w:rsid w:val="005D667E"/>
    <w:rsid w:val="00617BCA"/>
    <w:rsid w:val="006363AB"/>
    <w:rsid w:val="00671FB8"/>
    <w:rsid w:val="0068034C"/>
    <w:rsid w:val="00684E53"/>
    <w:rsid w:val="006A55B2"/>
    <w:rsid w:val="006A6888"/>
    <w:rsid w:val="006F7182"/>
    <w:rsid w:val="0073482D"/>
    <w:rsid w:val="00744711"/>
    <w:rsid w:val="0075309C"/>
    <w:rsid w:val="007901C2"/>
    <w:rsid w:val="00794469"/>
    <w:rsid w:val="007A6261"/>
    <w:rsid w:val="007B17BF"/>
    <w:rsid w:val="007D2872"/>
    <w:rsid w:val="007E14A5"/>
    <w:rsid w:val="00816D79"/>
    <w:rsid w:val="00817580"/>
    <w:rsid w:val="00826A4E"/>
    <w:rsid w:val="00827040"/>
    <w:rsid w:val="008319E1"/>
    <w:rsid w:val="00853BC9"/>
    <w:rsid w:val="00923967"/>
    <w:rsid w:val="00932D3E"/>
    <w:rsid w:val="00937141"/>
    <w:rsid w:val="00943738"/>
    <w:rsid w:val="009473AF"/>
    <w:rsid w:val="00977B45"/>
    <w:rsid w:val="0098681A"/>
    <w:rsid w:val="00994BED"/>
    <w:rsid w:val="009D20A2"/>
    <w:rsid w:val="009E0BDC"/>
    <w:rsid w:val="009E375D"/>
    <w:rsid w:val="00A0214E"/>
    <w:rsid w:val="00A02A51"/>
    <w:rsid w:val="00A03E37"/>
    <w:rsid w:val="00A07937"/>
    <w:rsid w:val="00A2010A"/>
    <w:rsid w:val="00A54C99"/>
    <w:rsid w:val="00A56A8A"/>
    <w:rsid w:val="00A730CB"/>
    <w:rsid w:val="00A85A2F"/>
    <w:rsid w:val="00A9266E"/>
    <w:rsid w:val="00A96DF0"/>
    <w:rsid w:val="00AA71EF"/>
    <w:rsid w:val="00AC068E"/>
    <w:rsid w:val="00AC718F"/>
    <w:rsid w:val="00AD4ADB"/>
    <w:rsid w:val="00AF664F"/>
    <w:rsid w:val="00B10F47"/>
    <w:rsid w:val="00B150F4"/>
    <w:rsid w:val="00B24BA6"/>
    <w:rsid w:val="00B365FE"/>
    <w:rsid w:val="00B4281D"/>
    <w:rsid w:val="00B83C8B"/>
    <w:rsid w:val="00BA7089"/>
    <w:rsid w:val="00BC3C62"/>
    <w:rsid w:val="00BE0F3F"/>
    <w:rsid w:val="00BE4D93"/>
    <w:rsid w:val="00BF31D1"/>
    <w:rsid w:val="00C04C17"/>
    <w:rsid w:val="00C13AC9"/>
    <w:rsid w:val="00C3524B"/>
    <w:rsid w:val="00C676D0"/>
    <w:rsid w:val="00C81BCD"/>
    <w:rsid w:val="00C92231"/>
    <w:rsid w:val="00C93172"/>
    <w:rsid w:val="00CD1602"/>
    <w:rsid w:val="00CE546D"/>
    <w:rsid w:val="00D30AA3"/>
    <w:rsid w:val="00D430F0"/>
    <w:rsid w:val="00D7417B"/>
    <w:rsid w:val="00D813C5"/>
    <w:rsid w:val="00D81879"/>
    <w:rsid w:val="00D95A77"/>
    <w:rsid w:val="00DC3FEF"/>
    <w:rsid w:val="00DC7EF0"/>
    <w:rsid w:val="00DD6924"/>
    <w:rsid w:val="00DF27C9"/>
    <w:rsid w:val="00DF5D0B"/>
    <w:rsid w:val="00E164E5"/>
    <w:rsid w:val="00E56310"/>
    <w:rsid w:val="00E80B3E"/>
    <w:rsid w:val="00E9131F"/>
    <w:rsid w:val="00EB17F6"/>
    <w:rsid w:val="00EC02CD"/>
    <w:rsid w:val="00EC3D73"/>
    <w:rsid w:val="00EE3672"/>
    <w:rsid w:val="00F36755"/>
    <w:rsid w:val="00F4197E"/>
    <w:rsid w:val="00F53AF9"/>
    <w:rsid w:val="00F56AFD"/>
    <w:rsid w:val="00F57A85"/>
    <w:rsid w:val="00F83BED"/>
    <w:rsid w:val="00F85E8D"/>
    <w:rsid w:val="00FC2264"/>
    <w:rsid w:val="00FD1A0B"/>
    <w:rsid w:val="00FE0C27"/>
    <w:rsid w:val="00FE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5D07F148"/>
  <w15:docId w15:val="{713DE62D-2454-4C82-8D7E-712B8FAD8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43905"/>
    <w:pPr>
      <w:spacing w:line="312" w:lineRule="auto"/>
    </w:pPr>
    <w:rPr>
      <w:rFonts w:ascii="Georgia" w:hAnsi="Georgia"/>
      <w:sz w:val="18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1EF"/>
    <w:pPr>
      <w:keepNext/>
      <w:keepLines/>
      <w:pBdr>
        <w:top w:val="single" w:sz="48" w:space="1" w:color="000000" w:themeColor="text1"/>
        <w:left w:val="single" w:sz="48" w:space="4" w:color="000000" w:themeColor="text1"/>
        <w:bottom w:val="single" w:sz="48" w:space="1" w:color="000000" w:themeColor="text1"/>
        <w:right w:val="single" w:sz="48" w:space="4" w:color="000000" w:themeColor="text1"/>
      </w:pBdr>
      <w:shd w:val="clear" w:color="auto" w:fill="000000" w:themeFill="text1"/>
      <w:spacing w:before="480" w:after="240" w:line="400" w:lineRule="exact"/>
      <w:outlineLvl w:val="0"/>
    </w:pPr>
    <w:rPr>
      <w:rFonts w:ascii="Tw Cen MT Condensed Extra Bold" w:eastAsiaTheme="majorEastAsia" w:hAnsi="Tw Cen MT Condensed Extra Bold" w:cstheme="majorBidi"/>
      <w:bCs/>
      <w:kern w:val="32"/>
      <w:sz w:val="40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10A"/>
    <w:pPr>
      <w:keepNext/>
      <w:keepLines/>
      <w:spacing w:before="200" w:after="0"/>
      <w:outlineLvl w:val="1"/>
    </w:pPr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10A"/>
    <w:pPr>
      <w:keepNext/>
      <w:keepLines/>
      <w:spacing w:before="200" w:after="0"/>
      <w:outlineLvl w:val="2"/>
    </w:pPr>
    <w:rPr>
      <w:rFonts w:ascii="Tw Cen MT Condensed" w:eastAsiaTheme="majorEastAsia" w:hAnsi="Tw Cen MT Condensed" w:cstheme="majorBidi"/>
      <w:bCs/>
      <w:color w:val="000000" w:themeColor="text1"/>
      <w:sz w:val="30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4BED"/>
    <w:pPr>
      <w:keepNext/>
      <w:keepLines/>
      <w:spacing w:before="200" w:after="0"/>
      <w:outlineLvl w:val="3"/>
    </w:pPr>
    <w:rPr>
      <w:rFonts w:ascii="Tw Cen MT Condensed" w:eastAsiaTheme="majorEastAsia" w:hAnsi="Tw Cen MT Condensed" w:cstheme="majorBidi"/>
      <w:b/>
      <w:bCs/>
      <w:iCs/>
      <w:color w:val="000000" w:themeColor="text1"/>
      <w:sz w:val="26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94BE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BE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0F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197E"/>
    <w:pPr>
      <w:pBdr>
        <w:bottom w:val="single" w:sz="8" w:space="4" w:color="000000" w:themeColor="text1"/>
      </w:pBdr>
      <w:spacing w:after="300" w:line="240" w:lineRule="auto"/>
      <w:contextualSpacing/>
    </w:pPr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4197E"/>
    <w:rPr>
      <w:rFonts w:ascii="Tw Cen MT Condensed Extra Bold" w:eastAsiaTheme="majorEastAsia" w:hAnsi="Tw Cen MT Condensed Extra Bold" w:cstheme="majorBidi"/>
      <w:color w:val="000000" w:themeColor="text1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unhideWhenUsed/>
    <w:rsid w:val="005D0F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994BED"/>
    <w:pPr>
      <w:spacing w:after="0" w:line="240" w:lineRule="auto"/>
    </w:pPr>
    <w:rPr>
      <w:rFonts w:ascii="Georgia" w:hAnsi="Georgia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71EF"/>
    <w:rPr>
      <w:rFonts w:ascii="Tw Cen MT Condensed Extra Bold" w:eastAsiaTheme="majorEastAsia" w:hAnsi="Tw Cen MT Condensed Extra Bold" w:cstheme="majorBidi"/>
      <w:bCs/>
      <w:kern w:val="32"/>
      <w:sz w:val="40"/>
      <w:szCs w:val="28"/>
      <w:shd w:val="clear" w:color="auto" w:fill="000000" w:themeFill="text1"/>
    </w:rPr>
  </w:style>
  <w:style w:type="character" w:customStyle="1" w:styleId="Heading2Char">
    <w:name w:val="Heading 2 Char"/>
    <w:basedOn w:val="DefaultParagraphFont"/>
    <w:link w:val="Heading2"/>
    <w:uiPriority w:val="9"/>
    <w:rsid w:val="00A2010A"/>
    <w:rPr>
      <w:rFonts w:ascii="Tw Cen MT Condensed Extra Bold" w:eastAsiaTheme="majorEastAsia" w:hAnsi="Tw Cen MT Condensed Extra Bold" w:cstheme="majorBidi"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10A"/>
    <w:rPr>
      <w:rFonts w:ascii="Tw Cen MT Condensed" w:eastAsiaTheme="majorEastAsia" w:hAnsi="Tw Cen MT Condensed" w:cstheme="majorBidi"/>
      <w:bCs/>
      <w:color w:val="000000" w:themeColor="text1"/>
      <w:sz w:val="30"/>
    </w:rPr>
  </w:style>
  <w:style w:type="character" w:styleId="Emphasis">
    <w:name w:val="Emphasis"/>
    <w:basedOn w:val="DefaultParagraphFont"/>
    <w:uiPriority w:val="20"/>
    <w:qFormat/>
    <w:rsid w:val="00EC02CD"/>
    <w:rPr>
      <w:b w:val="0"/>
      <w:i/>
      <w:iCs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sid w:val="00994BED"/>
    <w:rPr>
      <w:rFonts w:ascii="Tw Cen MT Condensed" w:eastAsiaTheme="majorEastAsia" w:hAnsi="Tw Cen MT Condensed" w:cstheme="majorBidi"/>
      <w:b/>
      <w:bCs/>
      <w:iCs/>
      <w:color w:val="000000" w:themeColor="text1"/>
      <w:sz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94BED"/>
    <w:pPr>
      <w:spacing w:after="100"/>
      <w:ind w:left="180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4BED"/>
    <w:pPr>
      <w:spacing w:after="10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94BED"/>
    <w:pPr>
      <w:spacing w:after="100"/>
      <w:ind w:left="360"/>
    </w:pPr>
    <w:rPr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94BED"/>
    <w:pPr>
      <w:spacing w:after="100"/>
      <w:ind w:left="540"/>
    </w:pPr>
    <w:rPr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94BED"/>
    <w:pPr>
      <w:spacing w:after="100"/>
      <w:ind w:left="720"/>
    </w:pPr>
    <w:rPr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994BED"/>
    <w:pPr>
      <w:spacing w:after="100"/>
      <w:ind w:left="900"/>
    </w:pPr>
    <w:rPr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994BED"/>
    <w:pPr>
      <w:spacing w:after="100"/>
      <w:ind w:left="1080"/>
    </w:pPr>
    <w:rPr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994BED"/>
    <w:pPr>
      <w:spacing w:after="100"/>
      <w:ind w:left="1260"/>
    </w:pPr>
    <w:rPr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994BED"/>
    <w:pPr>
      <w:spacing w:after="100"/>
      <w:ind w:left="1440"/>
    </w:pPr>
    <w:rPr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ED"/>
    <w:rPr>
      <w:rFonts w:asciiTheme="majorHAnsi" w:eastAsiaTheme="majorEastAsia" w:hAnsiTheme="majorHAnsi" w:cstheme="majorBidi"/>
      <w:color w:val="000000" w:themeColor="text1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rsid w:val="00994BED"/>
    <w:rPr>
      <w:rFonts w:asciiTheme="majorHAnsi" w:eastAsiaTheme="majorEastAsia" w:hAnsiTheme="majorHAnsi" w:cstheme="majorBidi"/>
      <w:i/>
      <w:iCs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994BED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0F71"/>
    <w:pPr>
      <w:pBdr>
        <w:bottom w:val="single" w:sz="6" w:space="4" w:color="000000" w:themeColor="text1"/>
      </w:pBdr>
      <w:spacing w:before="200" w:after="280"/>
      <w:ind w:left="936" w:right="936"/>
    </w:pPr>
    <w:rPr>
      <w:b/>
      <w:bCs/>
      <w:i/>
      <w:iCs/>
      <w:color w:val="000000" w:themeColor="tex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0F71"/>
    <w:rPr>
      <w:rFonts w:ascii="Georgia" w:hAnsi="Georgia"/>
      <w:b/>
      <w:bCs/>
      <w:i/>
      <w:iCs/>
      <w:color w:val="000000" w:themeColor="text1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D0F71"/>
    <w:rPr>
      <w:i/>
      <w:iCs/>
      <w:color w:val="000000" w:themeColor="text1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5D0F71"/>
    <w:rPr>
      <w:rFonts w:ascii="Georgia" w:hAnsi="Georgia"/>
      <w:i/>
      <w:iCs/>
      <w:color w:val="000000" w:themeColor="text1"/>
      <w:sz w:val="18"/>
    </w:rPr>
  </w:style>
  <w:style w:type="paragraph" w:styleId="NormalIndent">
    <w:name w:val="Normal Indent"/>
    <w:basedOn w:val="Normal"/>
    <w:uiPriority w:val="99"/>
    <w:unhideWhenUsed/>
    <w:rsid w:val="005D0F71"/>
    <w:pPr>
      <w:ind w:left="720"/>
    </w:pPr>
    <w:rPr>
      <w:lang w:val="en-US"/>
    </w:r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0F71"/>
    <w:pPr>
      <w:spacing w:after="0" w:line="240" w:lineRule="auto"/>
    </w:pPr>
    <w:rPr>
      <w:lang w:val="en-US"/>
    </w:rPr>
  </w:style>
  <w:style w:type="character" w:customStyle="1" w:styleId="NoteHeadingChar">
    <w:name w:val="Note Heading Char"/>
    <w:basedOn w:val="DefaultParagraphFont"/>
    <w:link w:val="NoteHeading"/>
    <w:uiPriority w:val="99"/>
    <w:rsid w:val="005D0F71"/>
    <w:rPr>
      <w:rFonts w:ascii="Georgia" w:hAnsi="Georgia"/>
      <w:sz w:val="18"/>
    </w:rPr>
  </w:style>
  <w:style w:type="character" w:styleId="PageNumber">
    <w:name w:val="page number"/>
    <w:basedOn w:val="DefaultParagraphFont"/>
    <w:uiPriority w:val="99"/>
    <w:unhideWhenUsed/>
    <w:rsid w:val="005D0F71"/>
  </w:style>
  <w:style w:type="character" w:styleId="PlaceholderText">
    <w:name w:val="Placeholder Text"/>
    <w:basedOn w:val="DefaultParagraphFont"/>
    <w:uiPriority w:val="99"/>
    <w:semiHidden/>
    <w:rsid w:val="005D0F7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5D0F71"/>
    <w:pPr>
      <w:spacing w:after="0" w:line="240" w:lineRule="auto"/>
    </w:pPr>
    <w:rPr>
      <w:rFonts w:ascii="Consolas" w:hAnsi="Consolas" w:cs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D0F71"/>
    <w:rPr>
      <w:rFonts w:ascii="Consolas" w:hAnsi="Consolas" w:cs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0F71"/>
    <w:rPr>
      <w:lang w:val="en-US"/>
    </w:rPr>
  </w:style>
  <w:style w:type="character" w:customStyle="1" w:styleId="SalutationChar">
    <w:name w:val="Salutation Char"/>
    <w:basedOn w:val="DefaultParagraphFont"/>
    <w:link w:val="Salutation"/>
    <w:uiPriority w:val="99"/>
    <w:rsid w:val="005D0F71"/>
    <w:rPr>
      <w:rFonts w:ascii="Georgia" w:hAnsi="Georgia"/>
      <w:sz w:val="18"/>
    </w:rPr>
  </w:style>
  <w:style w:type="paragraph" w:styleId="Signature">
    <w:name w:val="Signature"/>
    <w:basedOn w:val="Normal"/>
    <w:link w:val="SignatureChar"/>
    <w:uiPriority w:val="99"/>
    <w:unhideWhenUsed/>
    <w:rsid w:val="005D0F71"/>
    <w:pPr>
      <w:spacing w:after="0" w:line="240" w:lineRule="auto"/>
      <w:ind w:left="4320"/>
    </w:pPr>
    <w:rPr>
      <w:lang w:val="en-US"/>
    </w:rPr>
  </w:style>
  <w:style w:type="character" w:customStyle="1" w:styleId="SignatureChar">
    <w:name w:val="Signature Char"/>
    <w:basedOn w:val="DefaultParagraphFont"/>
    <w:link w:val="Signature"/>
    <w:uiPriority w:val="99"/>
    <w:rsid w:val="005D0F71"/>
    <w:rPr>
      <w:rFonts w:ascii="Georgia" w:hAnsi="Georgia"/>
      <w:sz w:val="18"/>
    </w:rPr>
  </w:style>
  <w:style w:type="paragraph" w:styleId="TableofAuthorities">
    <w:name w:val="table of authorities"/>
    <w:basedOn w:val="Normal"/>
    <w:next w:val="Normal"/>
    <w:uiPriority w:val="99"/>
    <w:unhideWhenUsed/>
    <w:rsid w:val="005D0F71"/>
    <w:pPr>
      <w:spacing w:after="0"/>
      <w:ind w:left="180" w:hanging="180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D0F71"/>
    <w:pPr>
      <w:spacing w:after="0"/>
    </w:pPr>
    <w:rPr>
      <w:lang w:val="en-US"/>
    </w:rPr>
  </w:style>
  <w:style w:type="paragraph" w:styleId="TOAHeading">
    <w:name w:val="toa heading"/>
    <w:basedOn w:val="Normal"/>
    <w:next w:val="Normal"/>
    <w:uiPriority w:val="99"/>
    <w:unhideWhenUsed/>
    <w:rsid w:val="005D0F7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0F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97E"/>
    <w:pPr>
      <w:numPr>
        <w:ilvl w:val="1"/>
      </w:numPr>
    </w:pPr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4197E"/>
    <w:rPr>
      <w:rFonts w:ascii="Tw Cen MT Condensed" w:eastAsiaTheme="majorEastAsia" w:hAnsi="Tw Cen MT Condensed" w:cstheme="majorBidi"/>
      <w:b/>
      <w:iCs/>
      <w:color w:val="7F7F7F" w:themeColor="text1" w:themeTint="80"/>
      <w:spacing w:val="15"/>
      <w:sz w:val="32"/>
      <w:szCs w:val="24"/>
    </w:rPr>
  </w:style>
  <w:style w:type="paragraph" w:styleId="MessageHeader">
    <w:name w:val="Message Header"/>
    <w:basedOn w:val="Normal"/>
    <w:link w:val="MessageHeaderChar"/>
    <w:uiPriority w:val="99"/>
    <w:unhideWhenUsed/>
    <w:rsid w:val="00F419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4197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styleId="IntenseEmphasis">
    <w:name w:val="Intense Emphasis"/>
    <w:basedOn w:val="DefaultParagraphFont"/>
    <w:uiPriority w:val="21"/>
    <w:qFormat/>
    <w:rsid w:val="00EC02CD"/>
    <w:rPr>
      <w:rFonts w:ascii="Georgia" w:hAnsi="Georgia"/>
      <w:b/>
      <w:bCs/>
      <w:i/>
      <w:iCs/>
      <w:color w:val="000000" w:themeColor="text1"/>
      <w:sz w:val="18"/>
    </w:rPr>
  </w:style>
  <w:style w:type="character" w:styleId="Hyperlink">
    <w:name w:val="Hyperlink"/>
    <w:basedOn w:val="DefaultParagraphFont"/>
    <w:uiPriority w:val="99"/>
    <w:unhideWhenUsed/>
    <w:rsid w:val="004108A9"/>
    <w:rPr>
      <w:color w:val="0089AA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4108A9"/>
    <w:rPr>
      <w:color w:val="693A77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4108A9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5D667E"/>
    <w:pPr>
      <w:ind w:left="720"/>
      <w:contextualSpacing/>
    </w:pPr>
    <w:rPr>
      <w:lang w:val="en-US"/>
    </w:rPr>
  </w:style>
  <w:style w:type="paragraph" w:styleId="ListBullet">
    <w:name w:val="List Bullet"/>
    <w:basedOn w:val="Normal"/>
    <w:uiPriority w:val="99"/>
    <w:unhideWhenUsed/>
    <w:rsid w:val="001700B5"/>
    <w:pPr>
      <w:numPr>
        <w:numId w:val="1"/>
      </w:numPr>
      <w:contextualSpacing/>
    </w:pPr>
    <w:rPr>
      <w:lang w:val="en-US"/>
    </w:rPr>
  </w:style>
  <w:style w:type="paragraph" w:styleId="ListBullet2">
    <w:name w:val="List Bullet 2"/>
    <w:basedOn w:val="Normal"/>
    <w:uiPriority w:val="99"/>
    <w:unhideWhenUsed/>
    <w:rsid w:val="001700B5"/>
    <w:pPr>
      <w:numPr>
        <w:numId w:val="2"/>
      </w:numPr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D6924"/>
    <w:pPr>
      <w:spacing w:line="240" w:lineRule="auto"/>
    </w:pPr>
    <w:rPr>
      <w:b/>
      <w:bCs/>
      <w:color w:val="000000" w:themeColor="text1"/>
      <w:szCs w:val="18"/>
      <w:lang w:val="en-US"/>
    </w:rPr>
  </w:style>
  <w:style w:type="character" w:styleId="BookTitle">
    <w:name w:val="Book Title"/>
    <w:basedOn w:val="DefaultParagraphFont"/>
    <w:uiPriority w:val="33"/>
    <w:qFormat/>
    <w:rsid w:val="00DD6924"/>
    <w:rPr>
      <w:b/>
      <w:bCs/>
      <w:smallCaps/>
      <w:color w:val="7F7F7F" w:themeColor="text1" w:themeTint="80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1B69C2"/>
    <w:rPr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2704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0" w:line="300" w:lineRule="auto"/>
      <w:outlineLvl w:val="9"/>
    </w:pPr>
    <w:rPr>
      <w:rFonts w:ascii="Tw Cen MT Condensed" w:hAnsi="Tw Cen MT Condensed"/>
      <w:b/>
      <w:color w:val="000000" w:themeColor="text1"/>
      <w:kern w:val="0"/>
      <w:sz w:val="28"/>
    </w:rPr>
  </w:style>
  <w:style w:type="paragraph" w:customStyle="1" w:styleId="Note1">
    <w:name w:val="Note1"/>
    <w:basedOn w:val="Normal"/>
    <w:next w:val="Normal"/>
    <w:rsid w:val="00F56AFD"/>
    <w:pPr>
      <w:numPr>
        <w:numId w:val="14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suppressAutoHyphens/>
      <w:spacing w:before="240" w:after="240" w:line="240" w:lineRule="atLeast"/>
      <w:ind w:left="1440" w:hanging="731"/>
    </w:pPr>
    <w:rPr>
      <w:rFonts w:eastAsia="Times New Roman" w:cs="Arial"/>
      <w:bCs/>
      <w:iCs/>
      <w:color w:val="000000"/>
    </w:rPr>
  </w:style>
  <w:style w:type="paragraph" w:customStyle="1" w:styleId="IntroText">
    <w:name w:val="Intro Text"/>
    <w:basedOn w:val="Normal"/>
    <w:qFormat/>
    <w:rsid w:val="00C676D0"/>
    <w:rPr>
      <w:i/>
      <w:color w:val="262626" w:themeColor="text1" w:themeTint="D9"/>
      <w:sz w:val="24"/>
      <w:shd w:val="clear" w:color="auto" w:fill="FFFFFF"/>
      <w:lang w:val="en-US"/>
    </w:rPr>
  </w:style>
  <w:style w:type="paragraph" w:customStyle="1" w:styleId="Important">
    <w:name w:val="Important"/>
    <w:basedOn w:val="Normal"/>
    <w:next w:val="Normal"/>
    <w:rsid w:val="00F56AFD"/>
    <w:pPr>
      <w:numPr>
        <w:numId w:val="15"/>
      </w:numPr>
      <w:pBdr>
        <w:top w:val="single" w:sz="2" w:space="15" w:color="7F7F7F"/>
        <w:left w:val="single" w:sz="2" w:space="10" w:color="7F7F7F"/>
        <w:bottom w:val="single" w:sz="2" w:space="15" w:color="7F7F7F"/>
        <w:right w:val="single" w:sz="2" w:space="10" w:color="7F7F7F"/>
      </w:pBdr>
      <w:shd w:val="clear" w:color="auto" w:fill="F2F2F2"/>
      <w:tabs>
        <w:tab w:val="clear" w:pos="2160"/>
        <w:tab w:val="left" w:pos="1418"/>
      </w:tabs>
      <w:suppressAutoHyphens/>
      <w:spacing w:after="240" w:line="240" w:lineRule="atLeast"/>
      <w:ind w:left="1418" w:hanging="1418"/>
    </w:pPr>
    <w:rPr>
      <w:rFonts w:eastAsia="Times New Roman" w:cs="Arial"/>
      <w:bCs/>
      <w:iCs/>
      <w:color w:val="000000"/>
    </w:rPr>
  </w:style>
  <w:style w:type="character" w:styleId="SubtleReference">
    <w:name w:val="Subtle Reference"/>
    <w:basedOn w:val="DefaultParagraphFont"/>
    <w:uiPriority w:val="31"/>
    <w:qFormat/>
    <w:rsid w:val="007E14A5"/>
    <w:rPr>
      <w:smallCaps/>
      <w:color w:val="7F7F7F" w:themeColor="text1" w:themeTint="80"/>
      <w:u w:val="single"/>
    </w:rPr>
  </w:style>
  <w:style w:type="character" w:styleId="IntenseReference">
    <w:name w:val="Intense Reference"/>
    <w:basedOn w:val="DefaultParagraphFont"/>
    <w:uiPriority w:val="32"/>
    <w:qFormat/>
    <w:rsid w:val="00DD6924"/>
    <w:rPr>
      <w:b/>
      <w:bCs/>
      <w:smallCaps/>
      <w:color w:val="404040" w:themeColor="text1" w:themeTint="BF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4E53"/>
    <w:rPr>
      <w:rFonts w:ascii="Georgia" w:hAnsi="Georg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84E53"/>
    <w:pPr>
      <w:spacing w:after="0" w:line="240" w:lineRule="auto"/>
    </w:pPr>
    <w:rPr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4E53"/>
    <w:rPr>
      <w:rFonts w:ascii="Georgia" w:hAnsi="Georg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4E5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E5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E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13AC9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13AC9"/>
    <w:rPr>
      <w:rFonts w:ascii="Georgia" w:hAnsi="Georgia"/>
      <w:sz w:val="18"/>
    </w:rPr>
  </w:style>
  <w:style w:type="paragraph" w:styleId="Footer">
    <w:name w:val="footer"/>
    <w:basedOn w:val="Normal"/>
    <w:link w:val="FooterChar"/>
    <w:uiPriority w:val="99"/>
    <w:unhideWhenUsed/>
    <w:rsid w:val="00464ECD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/>
      <w:color w:val="7F7F7F" w:themeColor="text1" w:themeTint="8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64ECD"/>
    <w:rPr>
      <w:rFonts w:asciiTheme="majorHAnsi" w:hAnsiTheme="majorHAnsi"/>
      <w:color w:val="7F7F7F" w:themeColor="text1" w:themeTint="80"/>
      <w:sz w:val="18"/>
    </w:rPr>
  </w:style>
  <w:style w:type="paragraph" w:customStyle="1" w:styleId="DocumentTitle">
    <w:name w:val="Document Title"/>
    <w:basedOn w:val="Normal"/>
    <w:qFormat/>
    <w:rsid w:val="00B150F4"/>
    <w:pPr>
      <w:spacing w:line="240" w:lineRule="auto"/>
    </w:pPr>
    <w:rPr>
      <w:sz w:val="72"/>
      <w:szCs w:val="72"/>
      <w:lang w:val="en-US"/>
    </w:rPr>
  </w:style>
  <w:style w:type="paragraph" w:customStyle="1" w:styleId="DocumentSubtitle">
    <w:name w:val="Document Subtitle"/>
    <w:basedOn w:val="Subtitle"/>
    <w:next w:val="Normal"/>
    <w:qFormat/>
    <w:rsid w:val="002E0904"/>
    <w:pPr>
      <w:spacing w:line="240" w:lineRule="auto"/>
    </w:pPr>
    <w:rPr>
      <w:b w:val="0"/>
      <w:spacing w:val="0"/>
      <w:sz w:val="60"/>
      <w:szCs w:val="60"/>
    </w:rPr>
  </w:style>
  <w:style w:type="table" w:styleId="TableGrid">
    <w:name w:val="Table Grid"/>
    <w:basedOn w:val="TableNormal"/>
    <w:uiPriority w:val="59"/>
    <w:rsid w:val="00161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InfoTable">
    <w:name w:val="InfoTable"/>
    <w:basedOn w:val="TableProfessional"/>
    <w:rsid w:val="0016137F"/>
    <w:pPr>
      <w:spacing w:after="0" w:line="240" w:lineRule="auto"/>
    </w:pPr>
    <w:rPr>
      <w:rFonts w:ascii="Georgia" w:eastAsia="Times New Roman" w:hAnsi="Georgia" w:cs="Times New Roman"/>
      <w:sz w:val="18"/>
      <w:szCs w:val="20"/>
      <w:lang w:eastAsia="zh-CN"/>
    </w:rPr>
    <w:tblPr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dotted" w:sz="2" w:space="0" w:color="000000"/>
        <w:insideV w:val="none" w:sz="0" w:space="0" w:color="auto"/>
      </w:tblBorders>
      <w:tblCellMar>
        <w:top w:w="101" w:type="dxa"/>
        <w:left w:w="101" w:type="dxa"/>
        <w:bottom w:w="101" w:type="dxa"/>
        <w:right w:w="101" w:type="dxa"/>
      </w:tblCellMar>
    </w:tblPr>
    <w:trPr>
      <w:jc w:val="center"/>
    </w:trPr>
    <w:tcPr>
      <w:shd w:val="clear" w:color="auto" w:fill="auto"/>
    </w:tcPr>
    <w:tblStylePr w:type="firstRow">
      <w:pPr>
        <w:jc w:val="left"/>
      </w:pPr>
      <w:rPr>
        <w:rFonts w:ascii="ZWAdobeF" w:hAnsi="ZWAdobeF"/>
        <w:b w:val="0"/>
        <w:bCs/>
        <w:color w:val="FFFFFF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solid" w:color="000000" w:fill="000000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16137F"/>
    <w:pPr>
      <w:spacing w:line="312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FE0C27"/>
    <w:rPr>
      <w:rFonts w:ascii="Georgia" w:hAnsi="Georgia"/>
      <w:sz w:val="18"/>
    </w:rPr>
  </w:style>
  <w:style w:type="character" w:customStyle="1" w:styleId="apple-converted-space">
    <w:name w:val="apple-converted-space"/>
    <w:basedOn w:val="DefaultParagraphFont"/>
    <w:rsid w:val="0043404E"/>
  </w:style>
  <w:style w:type="paragraph" w:styleId="BodyText">
    <w:name w:val="Body Text"/>
    <w:basedOn w:val="Normal"/>
    <w:link w:val="BodyTextChar"/>
    <w:autoRedefine/>
    <w:uiPriority w:val="99"/>
    <w:unhideWhenUsed/>
    <w:qFormat/>
    <w:rsid w:val="00BC3C62"/>
    <w:pPr>
      <w:spacing w:before="120" w:after="120" w:line="240" w:lineRule="auto"/>
    </w:pPr>
    <w:rPr>
      <w:rFonts w:ascii="Segoe UI" w:hAnsi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BC3C62"/>
    <w:rPr>
      <w:rFonts w:ascii="Segoe UI" w:hAnsi="Segoe UI"/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671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F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FB8"/>
    <w:rPr>
      <w:rFonts w:ascii="Georgia" w:hAnsi="Georgia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FB8"/>
    <w:rPr>
      <w:rFonts w:ascii="Georgia" w:hAnsi="Georgia"/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5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608C3DCF0A4D4AA1CFD6A9B9FAE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1A0278-D9AF-45B8-8A86-0605E4F5DFAB}"/>
      </w:docPartPr>
      <w:docPartBody>
        <w:p w:rsidR="00802411" w:rsidRDefault="008A7275" w:rsidP="008A7275">
          <w:pPr>
            <w:pStyle w:val="3C608C3DCF0A4D4AA1CFD6A9B9FAED18"/>
          </w:pPr>
          <w:r w:rsidRPr="00736E6E">
            <w:t>Enter First Name</w:t>
          </w:r>
        </w:p>
      </w:docPartBody>
    </w:docPart>
    <w:docPart>
      <w:docPartPr>
        <w:name w:val="BC1619C695D847E68D89DDD8E48B3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9BC0E-9633-4599-BBD4-F345E9351495}"/>
      </w:docPartPr>
      <w:docPartBody>
        <w:p w:rsidR="00802411" w:rsidRDefault="008A7275" w:rsidP="008A7275">
          <w:pPr>
            <w:pStyle w:val="BC1619C695D847E68D89DDD8E48B3980"/>
          </w:pPr>
          <w:r w:rsidRPr="00736E6E">
            <w:t>Enter Last Name</w:t>
          </w:r>
        </w:p>
      </w:docPartBody>
    </w:docPart>
    <w:docPart>
      <w:docPartPr>
        <w:name w:val="78226426E2A748038C02C8D974CE1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B6F52-EA3D-4265-9198-C4177A863CEC}"/>
      </w:docPartPr>
      <w:docPartBody>
        <w:p w:rsidR="00802411" w:rsidRDefault="008A7275" w:rsidP="008A7275">
          <w:pPr>
            <w:pStyle w:val="78226426E2A748038C02C8D974CE1CAA"/>
          </w:pPr>
          <w:r w:rsidRPr="00736E6E">
            <w:t>Enter Email</w:t>
          </w:r>
        </w:p>
      </w:docPartBody>
    </w:docPart>
    <w:docPart>
      <w:docPartPr>
        <w:name w:val="E3410058A017465C9627DF672C6B8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A4555-DBD3-4E4E-ACB0-1087226E8379}"/>
      </w:docPartPr>
      <w:docPartBody>
        <w:p w:rsidR="00802411" w:rsidRDefault="008A7275" w:rsidP="008A7275">
          <w:pPr>
            <w:pStyle w:val="E3410058A017465C9627DF672C6B871F"/>
          </w:pPr>
          <w:r w:rsidRPr="00736E6E">
            <w:t>Enter Telephone</w:t>
          </w:r>
        </w:p>
      </w:docPartBody>
    </w:docPart>
    <w:docPart>
      <w:docPartPr>
        <w:name w:val="D8BBAF48AA824494850E65A65B943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8A8BE-A73C-423F-BB65-8764AFA4FC2D}"/>
      </w:docPartPr>
      <w:docPartBody>
        <w:p w:rsidR="00802411" w:rsidRDefault="008A7275" w:rsidP="008A7275">
          <w:pPr>
            <w:pStyle w:val="D8BBAF48AA824494850E65A65B943688"/>
          </w:pPr>
          <w:r w:rsidRPr="00332519">
            <w:t xml:space="preserve">Enter Background Information </w:t>
          </w:r>
        </w:p>
      </w:docPartBody>
    </w:docPart>
    <w:docPart>
      <w:docPartPr>
        <w:name w:val="DE33414A952B4C7CA53C8C10F703A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5AAFC-2017-4C6B-A152-5D2ED9E55780}"/>
      </w:docPartPr>
      <w:docPartBody>
        <w:p w:rsidR="00802411" w:rsidRDefault="008A7275" w:rsidP="008A7275">
          <w:pPr>
            <w:pStyle w:val="DE33414A952B4C7CA53C8C10F703A7FD"/>
          </w:pPr>
          <w:r w:rsidRPr="00332519">
            <w:t xml:space="preserve">Enter Background Information </w:t>
          </w:r>
        </w:p>
      </w:docPartBody>
    </w:docPart>
    <w:docPart>
      <w:docPartPr>
        <w:name w:val="FA6B01395D8F48E8AA665978E5C30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C273F6-D732-4068-8C0D-E18F213AC274}"/>
      </w:docPartPr>
      <w:docPartBody>
        <w:p w:rsidR="00802411" w:rsidRDefault="008A7275" w:rsidP="008A7275">
          <w:pPr>
            <w:pStyle w:val="FA6B01395D8F48E8AA665978E5C3010A"/>
          </w:pPr>
          <w:r w:rsidRPr="00332519">
            <w:t xml:space="preserve">Enter Background Information </w:t>
          </w:r>
        </w:p>
      </w:docPartBody>
    </w:docPart>
    <w:docPart>
      <w:docPartPr>
        <w:name w:val="405120B27EDB48DFB98D37DBF7932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6D3787-9AE9-40B8-9D97-EDF20D110634}"/>
      </w:docPartPr>
      <w:docPartBody>
        <w:p w:rsidR="00802411" w:rsidRDefault="008A7275" w:rsidP="008A7275">
          <w:pPr>
            <w:pStyle w:val="405120B27EDB48DFB98D37DBF79327F7"/>
          </w:pPr>
          <w:r w:rsidRPr="00332519">
            <w:t xml:space="preserve">Enter Background Information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 Cen MT Condensed Extra Bold">
    <w:altName w:val="Tw Cen MT Condensed Extra Bold"/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w Cen MT Condensed">
    <w:altName w:val="Tw Cen MT Condensed"/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WAdobeF"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A7275"/>
    <w:rsid w:val="0010077B"/>
    <w:rsid w:val="006829BA"/>
    <w:rsid w:val="00802411"/>
    <w:rsid w:val="008A7275"/>
    <w:rsid w:val="00A17776"/>
    <w:rsid w:val="00C00906"/>
    <w:rsid w:val="00C0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EF09C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608C3DCF0A4D4AA1CFD6A9B9FAED18">
    <w:name w:val="3C608C3DCF0A4D4AA1CFD6A9B9FAED18"/>
    <w:rsid w:val="008A7275"/>
  </w:style>
  <w:style w:type="paragraph" w:customStyle="1" w:styleId="BC1619C695D847E68D89DDD8E48B3980">
    <w:name w:val="BC1619C695D847E68D89DDD8E48B3980"/>
    <w:rsid w:val="008A7275"/>
  </w:style>
  <w:style w:type="paragraph" w:customStyle="1" w:styleId="78226426E2A748038C02C8D974CE1CAA">
    <w:name w:val="78226426E2A748038C02C8D974CE1CAA"/>
    <w:rsid w:val="008A7275"/>
  </w:style>
  <w:style w:type="paragraph" w:customStyle="1" w:styleId="E3410058A017465C9627DF672C6B871F">
    <w:name w:val="E3410058A017465C9627DF672C6B871F"/>
    <w:rsid w:val="008A7275"/>
  </w:style>
  <w:style w:type="paragraph" w:customStyle="1" w:styleId="EBB845BF532240A897F85C48315BBD5D">
    <w:name w:val="EBB845BF532240A897F85C48315BBD5D"/>
    <w:rsid w:val="008A7275"/>
  </w:style>
  <w:style w:type="paragraph" w:customStyle="1" w:styleId="D8BBAF48AA824494850E65A65B943688">
    <w:name w:val="D8BBAF48AA824494850E65A65B943688"/>
    <w:rsid w:val="008A7275"/>
  </w:style>
  <w:style w:type="paragraph" w:customStyle="1" w:styleId="DE33414A952B4C7CA53C8C10F703A7FD">
    <w:name w:val="DE33414A952B4C7CA53C8C10F703A7FD"/>
    <w:rsid w:val="008A7275"/>
  </w:style>
  <w:style w:type="paragraph" w:customStyle="1" w:styleId="FA6B01395D8F48E8AA665978E5C3010A">
    <w:name w:val="FA6B01395D8F48E8AA665978E5C3010A"/>
    <w:rsid w:val="008A7275"/>
  </w:style>
  <w:style w:type="paragraph" w:customStyle="1" w:styleId="405120B27EDB48DFB98D37DBF79327F7">
    <w:name w:val="405120B27EDB48DFB98D37DBF79327F7"/>
    <w:rsid w:val="008A7275"/>
  </w:style>
  <w:style w:type="paragraph" w:customStyle="1" w:styleId="069410180F1B44D39794DD3216CB24D9">
    <w:name w:val="069410180F1B44D39794DD3216CB24D9"/>
    <w:rsid w:val="008A7275"/>
  </w:style>
  <w:style w:type="character" w:styleId="PlaceholderText">
    <w:name w:val="Placeholder Text"/>
    <w:basedOn w:val="DefaultParagraphFont"/>
    <w:uiPriority w:val="99"/>
    <w:semiHidden/>
    <w:rsid w:val="0010077B"/>
    <w:rPr>
      <w:color w:val="808080"/>
    </w:rPr>
  </w:style>
  <w:style w:type="paragraph" w:customStyle="1" w:styleId="BCB8A260E9384C458113DC08FEEF8EDE">
    <w:name w:val="BCB8A260E9384C458113DC08FEEF8EDE"/>
    <w:rsid w:val="00C07765"/>
    <w:rPr>
      <w:lang w:eastAsia="zh-CN"/>
    </w:rPr>
  </w:style>
  <w:style w:type="paragraph" w:customStyle="1" w:styleId="02089B183689410CAE2D52D03C33BCDB">
    <w:name w:val="02089B183689410CAE2D52D03C33BCDB"/>
    <w:rsid w:val="00C07765"/>
    <w:rPr>
      <w:lang w:eastAsia="zh-CN"/>
    </w:rPr>
  </w:style>
  <w:style w:type="paragraph" w:customStyle="1" w:styleId="360BD1062B5244AEACB56F2FADCC34B0">
    <w:name w:val="360BD1062B5244AEACB56F2FADCC34B0"/>
    <w:rsid w:val="00C07765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Health">
      <a:dk1>
        <a:sysClr val="windowText" lastClr="000000"/>
      </a:dk1>
      <a:lt1>
        <a:sysClr val="window" lastClr="FFFFFF"/>
      </a:lt1>
      <a:dk2>
        <a:srgbClr val="205867"/>
      </a:dk2>
      <a:lt2>
        <a:srgbClr val="EEECE1"/>
      </a:lt2>
      <a:accent1>
        <a:srgbClr val="00B9E4"/>
      </a:accent1>
      <a:accent2>
        <a:srgbClr val="D2492A"/>
      </a:accent2>
      <a:accent3>
        <a:srgbClr val="58A618"/>
      </a:accent3>
      <a:accent4>
        <a:srgbClr val="8064A2"/>
      </a:accent4>
      <a:accent5>
        <a:srgbClr val="00B9E4"/>
      </a:accent5>
      <a:accent6>
        <a:srgbClr val="F79646"/>
      </a:accent6>
      <a:hlink>
        <a:srgbClr val="00B9E4"/>
      </a:hlink>
      <a:folHlink>
        <a:srgbClr val="693A77"/>
      </a:folHlink>
    </a:clrScheme>
    <a:fontScheme name="eHealth Ontario">
      <a:majorFont>
        <a:latin typeface="Tw Cen MT Condensed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F163C5E77BFA4F8164F574BA33034F" ma:contentTypeVersion="7" ma:contentTypeDescription="Create a new document." ma:contentTypeScope="" ma:versionID="34c93f08a82f217ede38faaa480937d2">
  <xsd:schema xmlns:xsd="http://www.w3.org/2001/XMLSchema" xmlns:xs="http://www.w3.org/2001/XMLSchema" xmlns:p="http://schemas.microsoft.com/office/2006/metadata/properties" xmlns:ns2="e8c49acf-583d-4ac0-88fe-2cc6591e5a75" targetNamespace="http://schemas.microsoft.com/office/2006/metadata/properties" ma:root="true" ma:fieldsID="72e019c50dd8be5de2f9178fc4e2b665" ns2:_="">
    <xsd:import namespace="e8c49acf-583d-4ac0-88fe-2cc6591e5a7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49acf-583d-4ac0-88fe-2cc6591e5a7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PersistId xmlns="e8c49acf-583d-4ac0-88fe-2cc6591e5a75" xsi:nil="true"/>
    <_dlc_DocId xmlns="e8c49acf-583d-4ac0-88fe-2cc6591e5a75">CDNAJW63Y4SA-840637470-14</_dlc_DocId>
    <_dlc_DocIdUrl xmlns="e8c49acf-583d-4ac0-88fe-2cc6591e5a75">
      <Url>http://myshare/collab/Serd/asp/es/_layouts/15/DocIdRedir.aspx?ID=CDNAJW63Y4SA-840637470-14</Url>
      <Description>CDNAJW63Y4SA-840637470-1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MLA.XSL" StyleName="ML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DF73187-74B4-4CBD-94F0-2E601EF38A1A}"/>
</file>

<file path=customXml/itemProps2.xml><?xml version="1.0" encoding="utf-8"?>
<ds:datastoreItem xmlns:ds="http://schemas.openxmlformats.org/officeDocument/2006/customXml" ds:itemID="{1291DCAF-985D-45AB-B621-8778DD767F4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sharepoint/v4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01B0FB9-4064-43D3-ADF6-5DACA89CA3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7B021B-5A6B-4397-B6A6-B1DB4907872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618EAAE-D27B-486C-B283-C018EE21A84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entifier Intake Form</vt:lpstr>
    </vt:vector>
  </TitlesOfParts>
  <Company>Corporate IT</Company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er Intake Form</dc:title>
  <dc:creator>Spence, Janice</dc:creator>
  <cp:lastModifiedBy>Cindy Jiang</cp:lastModifiedBy>
  <cp:revision>3</cp:revision>
  <cp:lastPrinted>2015-08-18T18:58:00Z</cp:lastPrinted>
  <dcterms:created xsi:type="dcterms:W3CDTF">2018-07-20T17:52:00Z</dcterms:created>
  <dcterms:modified xsi:type="dcterms:W3CDTF">2018-07-2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F163C5E77BFA4F8164F574BA33034F</vt:lpwstr>
  </property>
  <property fmtid="{D5CDD505-2E9C-101B-9397-08002B2CF9AE}" pid="3" name="Document Type">
    <vt:lpwstr>5;#Template|c1c8a4c2-26ba-4df9-9735-fc29babb1893</vt:lpwstr>
  </property>
  <property fmtid="{D5CDD505-2E9C-101B-9397-08002B2CF9AE}" pid="4" name="URL">
    <vt:lpwstr/>
  </property>
  <property fmtid="{D5CDD505-2E9C-101B-9397-08002B2CF9AE}" pid="5" name="_dlc_DocIdItemGuid">
    <vt:lpwstr>66c3f077-c990-4bef-80b2-358bdd8f0fbb</vt:lpwstr>
  </property>
</Properties>
</file>